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Ex1.xml" ContentType="application/vnd.ms-office.chartex+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A75ACB" w14:textId="79A8889B" w:rsidR="00080EAE" w:rsidRDefault="00080EAE" w:rsidP="00080EAE">
      <w:pPr>
        <w:rPr>
          <w:b/>
          <w:bCs/>
        </w:rPr>
      </w:pPr>
      <w:r w:rsidRPr="00094061">
        <w:rPr>
          <w:b/>
          <w:bCs/>
        </w:rPr>
        <w:t xml:space="preserve">Homework </w:t>
      </w:r>
      <w:r w:rsidR="00112E0D">
        <w:rPr>
          <w:b/>
          <w:bCs/>
        </w:rPr>
        <w:t>4</w:t>
      </w:r>
      <w:r w:rsidRPr="00094061">
        <w:rPr>
          <w:b/>
          <w:bCs/>
        </w:rPr>
        <w:t>_502</w:t>
      </w:r>
    </w:p>
    <w:p w14:paraId="6C63A5B1" w14:textId="1C39092A" w:rsidR="00094061" w:rsidRPr="00094061" w:rsidRDefault="00094061" w:rsidP="00080EAE">
      <w:pPr>
        <w:rPr>
          <w:b/>
          <w:bCs/>
        </w:rPr>
      </w:pPr>
      <w:r>
        <w:rPr>
          <w:b/>
          <w:bCs/>
        </w:rPr>
        <w:t>Name: Malik Hassan Qayyum</w:t>
      </w:r>
    </w:p>
    <w:p w14:paraId="48531601" w14:textId="77777777" w:rsidR="00080EAE" w:rsidRPr="00094061" w:rsidRDefault="00080EAE" w:rsidP="00080EAE">
      <w:pPr>
        <w:rPr>
          <w:b/>
          <w:bCs/>
        </w:rPr>
      </w:pPr>
      <w:r w:rsidRPr="00094061">
        <w:rPr>
          <w:b/>
          <w:bCs/>
        </w:rPr>
        <w:t>Data: FBI Crime Data, FBI Crime Data Geographically</w:t>
      </w:r>
    </w:p>
    <w:p w14:paraId="368012BC" w14:textId="77777777" w:rsidR="00080EAE" w:rsidRPr="00094061" w:rsidRDefault="00080EAE" w:rsidP="00080EAE">
      <w:pPr>
        <w:rPr>
          <w:b/>
          <w:bCs/>
        </w:rPr>
      </w:pPr>
      <w:r w:rsidRPr="00094061">
        <w:rPr>
          <w:b/>
          <w:bCs/>
        </w:rPr>
        <w:t>Task:</w:t>
      </w:r>
    </w:p>
    <w:p w14:paraId="6A5B7F20" w14:textId="1DABD073" w:rsidR="00080EAE" w:rsidRDefault="00080EAE" w:rsidP="00080EAE">
      <w:r>
        <w:t xml:space="preserve">Using all three </w:t>
      </w:r>
      <w:r w:rsidR="0062565C">
        <w:t>software</w:t>
      </w:r>
      <w:r>
        <w:t xml:space="preserve"> (Excel, Tableau, R) create a times series plot for the data as well as a visual demonstrating the categorical nature of the data (</w:t>
      </w:r>
      <w:proofErr w:type="spellStart"/>
      <w:r>
        <w:t>ie</w:t>
      </w:r>
      <w:proofErr w:type="spellEnd"/>
      <w:r>
        <w:t xml:space="preserve"> comparison/distribution)</w:t>
      </w:r>
    </w:p>
    <w:p w14:paraId="5328DDBE" w14:textId="77777777" w:rsidR="00080EAE" w:rsidRDefault="00080EAE" w:rsidP="00080EAE">
      <w:r>
        <w:t>Label each of the x and y axis, along with a title for all plots</w:t>
      </w:r>
    </w:p>
    <w:p w14:paraId="61CFAA2C" w14:textId="77777777" w:rsidR="00080EAE" w:rsidRDefault="00080EAE" w:rsidP="00080EAE">
      <w:r>
        <w:t>Briefly explain what you discover from your visuals as if you were presenting to an audience.</w:t>
      </w:r>
    </w:p>
    <w:p w14:paraId="76C04641" w14:textId="4C99414A" w:rsidR="00080EAE" w:rsidRDefault="00080EAE" w:rsidP="00080EAE">
      <w:r>
        <w:t xml:space="preserve">Create an additional plot in Tableau using the Geographical data file and justify your reasoning for the use of this plot. </w:t>
      </w:r>
    </w:p>
    <w:p w14:paraId="2E6A863B" w14:textId="7A7908FD" w:rsidR="000E6F0E" w:rsidRDefault="000E6F0E" w:rsidP="00080EAE">
      <w:r w:rsidRPr="000E6F0E">
        <w:rPr>
          <w:b/>
          <w:bCs/>
        </w:rPr>
        <w:t>Update:</w:t>
      </w:r>
      <w:r>
        <w:t xml:space="preserve"> Use Rates</w:t>
      </w:r>
    </w:p>
    <w:p w14:paraId="40B43800" w14:textId="49F93603" w:rsidR="00094061" w:rsidRDefault="00474EC6" w:rsidP="00080EAE">
      <w:pPr>
        <w:rPr>
          <w:b/>
          <w:bCs/>
          <w:sz w:val="32"/>
          <w:szCs w:val="32"/>
        </w:rPr>
      </w:pPr>
      <w:r w:rsidRPr="00474EC6">
        <w:rPr>
          <w:b/>
          <w:bCs/>
          <w:sz w:val="32"/>
          <w:szCs w:val="32"/>
        </w:rPr>
        <w:t>Tableau:</w:t>
      </w:r>
    </w:p>
    <w:p w14:paraId="7899DE56" w14:textId="59CEDAFE" w:rsidR="00DF2CD6" w:rsidRPr="00474EC6" w:rsidRDefault="00215944" w:rsidP="00080EAE">
      <w:pPr>
        <w:rPr>
          <w:b/>
          <w:bCs/>
          <w:sz w:val="32"/>
          <w:szCs w:val="32"/>
        </w:rPr>
      </w:pPr>
      <w:r w:rsidRPr="00215944">
        <w:rPr>
          <w:b/>
          <w:bCs/>
          <w:sz w:val="32"/>
          <w:szCs w:val="32"/>
        </w:rPr>
        <w:drawing>
          <wp:inline distT="0" distB="0" distL="0" distR="0" wp14:anchorId="6FB42BD8" wp14:editId="03C278BD">
            <wp:extent cx="5943600" cy="3054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054350"/>
                    </a:xfrm>
                    <a:prstGeom prst="rect">
                      <a:avLst/>
                    </a:prstGeom>
                  </pic:spPr>
                </pic:pic>
              </a:graphicData>
            </a:graphic>
          </wp:inline>
        </w:drawing>
      </w:r>
    </w:p>
    <w:p w14:paraId="79789BB0" w14:textId="653C73DE" w:rsidR="00094061" w:rsidRDefault="00094061" w:rsidP="00080EAE"/>
    <w:p w14:paraId="6E8E67C6" w14:textId="4FEEE541" w:rsidR="007E2C1E" w:rsidRDefault="00094061">
      <w:r>
        <w:t xml:space="preserve">We can see that Property crime and larceny- left are the highest </w:t>
      </w:r>
      <w:r w:rsidR="00DF2CD6">
        <w:t>rates</w:t>
      </w:r>
      <w:r>
        <w:t xml:space="preserve">. Murders and Rapes are least </w:t>
      </w:r>
      <w:r w:rsidR="00DF2CD6">
        <w:t xml:space="preserve">rate </w:t>
      </w:r>
      <w:r>
        <w:t>as compared to other crimes</w:t>
      </w:r>
      <w:r w:rsidR="003939DF">
        <w:t xml:space="preserve"> </w:t>
      </w:r>
      <w:r w:rsidR="0008378D">
        <w:t>throughout</w:t>
      </w:r>
      <w:r w:rsidR="003939DF">
        <w:t xml:space="preserve"> the period of 199</w:t>
      </w:r>
      <w:r w:rsidR="00BA3656">
        <w:t>7</w:t>
      </w:r>
      <w:r w:rsidR="003939DF">
        <w:t xml:space="preserve"> </w:t>
      </w:r>
      <w:r w:rsidR="008C4307">
        <w:t>to</w:t>
      </w:r>
      <w:r w:rsidR="003939DF">
        <w:t xml:space="preserve"> 2016</w:t>
      </w:r>
      <w:r>
        <w:t>.</w:t>
      </w:r>
      <w:r w:rsidR="003939DF">
        <w:t xml:space="preserve"> There is </w:t>
      </w:r>
      <w:r w:rsidR="0008378D">
        <w:t>decrease</w:t>
      </w:r>
      <w:r w:rsidR="003939DF">
        <w:t xml:space="preserve"> in numbers of Property crime and larceny- left cases over the given period.</w:t>
      </w:r>
    </w:p>
    <w:p w14:paraId="1B1F68D3" w14:textId="1F05315C" w:rsidR="00AC048C" w:rsidRDefault="00AC048C"/>
    <w:p w14:paraId="6DBE1C32" w14:textId="65B3A49E" w:rsidR="00BA3656" w:rsidRDefault="00BA3656">
      <w:r w:rsidRPr="00BA3656">
        <w:rPr>
          <w:noProof/>
        </w:rPr>
        <w:lastRenderedPageBreak/>
        <w:drawing>
          <wp:inline distT="0" distB="0" distL="0" distR="0" wp14:anchorId="3E3D6850" wp14:editId="649FE8D2">
            <wp:extent cx="5943600" cy="35077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507740"/>
                    </a:xfrm>
                    <a:prstGeom prst="rect">
                      <a:avLst/>
                    </a:prstGeom>
                  </pic:spPr>
                </pic:pic>
              </a:graphicData>
            </a:graphic>
          </wp:inline>
        </w:drawing>
      </w:r>
    </w:p>
    <w:p w14:paraId="37BF238E" w14:textId="569E943F" w:rsidR="00BA3656" w:rsidRDefault="00BA3656">
      <w:r>
        <w:t>From 1997 to 2016 Population has increased from roughly 2</w:t>
      </w:r>
      <w:r w:rsidR="008C4307">
        <w:t>6</w:t>
      </w:r>
      <w:r>
        <w:t xml:space="preserve">5M to 210M in </w:t>
      </w:r>
      <w:r w:rsidR="00D95C4F">
        <w:t xml:space="preserve">the </w:t>
      </w:r>
      <w:r>
        <w:t>USA.</w:t>
      </w:r>
    </w:p>
    <w:p w14:paraId="1CAA0776" w14:textId="5C647190" w:rsidR="00215944" w:rsidRDefault="00215944"/>
    <w:p w14:paraId="14658FC3" w14:textId="0AD9B375" w:rsidR="00215944" w:rsidRDefault="00215944">
      <w:r w:rsidRPr="00215944">
        <w:drawing>
          <wp:inline distT="0" distB="0" distL="0" distR="0" wp14:anchorId="2A796F86" wp14:editId="2FD8F9B9">
            <wp:extent cx="5943600" cy="30797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079750"/>
                    </a:xfrm>
                    <a:prstGeom prst="rect">
                      <a:avLst/>
                    </a:prstGeom>
                  </pic:spPr>
                </pic:pic>
              </a:graphicData>
            </a:graphic>
          </wp:inline>
        </w:drawing>
      </w:r>
    </w:p>
    <w:p w14:paraId="5CC648BF" w14:textId="01A37F85" w:rsidR="003F0D5E" w:rsidRDefault="003F0D5E">
      <w:r>
        <w:t xml:space="preserve">Shows same trends. </w:t>
      </w:r>
      <w:proofErr w:type="spellStart"/>
      <w:r>
        <w:t>Preoperty</w:t>
      </w:r>
      <w:proofErr w:type="spellEnd"/>
      <w:r>
        <w:t xml:space="preserve"> crimes have high distribution of rates</w:t>
      </w:r>
    </w:p>
    <w:p w14:paraId="2F346CE3" w14:textId="094209F9" w:rsidR="00CD7A13" w:rsidRDefault="00CD7A13"/>
    <w:p w14:paraId="45855033" w14:textId="130106CD" w:rsidR="00CD7A13" w:rsidRDefault="00CD7A13">
      <w:pPr>
        <w:rPr>
          <w:noProof/>
        </w:rPr>
      </w:pPr>
      <w:r>
        <w:rPr>
          <w:noProof/>
        </w:rPr>
        <w:t>Geographical Data:</w:t>
      </w:r>
    </w:p>
    <w:p w14:paraId="296EADE2" w14:textId="543E156B" w:rsidR="00CD7A13" w:rsidRDefault="00CD7A13">
      <w:r w:rsidRPr="00CD7A13">
        <w:rPr>
          <w:noProof/>
        </w:rPr>
        <w:lastRenderedPageBreak/>
        <w:drawing>
          <wp:inline distT="0" distB="0" distL="0" distR="0" wp14:anchorId="6E359092" wp14:editId="3397A2A6">
            <wp:extent cx="6172200" cy="3219304"/>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8949" t="-987" r="8949" b="987"/>
                    <a:stretch/>
                  </pic:blipFill>
                  <pic:spPr bwMode="auto">
                    <a:xfrm>
                      <a:off x="0" y="0"/>
                      <a:ext cx="6173107" cy="3219777"/>
                    </a:xfrm>
                    <a:prstGeom prst="rect">
                      <a:avLst/>
                    </a:prstGeom>
                    <a:ln>
                      <a:noFill/>
                    </a:ln>
                    <a:extLst>
                      <a:ext uri="{53640926-AAD7-44D8-BBD7-CCE9431645EC}">
                        <a14:shadowObscured xmlns:a14="http://schemas.microsoft.com/office/drawing/2010/main"/>
                      </a:ext>
                    </a:extLst>
                  </pic:spPr>
                </pic:pic>
              </a:graphicData>
            </a:graphic>
          </wp:inline>
        </w:drawing>
      </w:r>
    </w:p>
    <w:p w14:paraId="57A7AAA4" w14:textId="58636A98" w:rsidR="00174649" w:rsidRDefault="00C82318">
      <w:r w:rsidRPr="00C82318">
        <w:rPr>
          <w:b/>
          <w:bCs/>
        </w:rPr>
        <w:t>Note:</w:t>
      </w:r>
      <w:r>
        <w:t xml:space="preserve"> </w:t>
      </w:r>
      <w:r w:rsidR="00CD7A13">
        <w:t xml:space="preserve">I have selected only a few </w:t>
      </w:r>
      <w:r>
        <w:t>states</w:t>
      </w:r>
      <w:r w:rsidR="00CD7A13">
        <w:t xml:space="preserve"> and regions so </w:t>
      </w:r>
      <w:r w:rsidR="00D72202">
        <w:t xml:space="preserve">the </w:t>
      </w:r>
      <w:r w:rsidR="00CD7A13">
        <w:t>graph can fit on screen. S</w:t>
      </w:r>
      <w:r w:rsidR="00250B06">
        <w:t>t</w:t>
      </w:r>
      <w:r w:rsidR="00CD7A13">
        <w:t>ates</w:t>
      </w:r>
      <w:r>
        <w:t xml:space="preserve"> and year</w:t>
      </w:r>
      <w:r w:rsidR="00CD7A13">
        <w:t xml:space="preserve"> can be selected form </w:t>
      </w:r>
      <w:r w:rsidR="00D72202">
        <w:t xml:space="preserve">the </w:t>
      </w:r>
      <w:r w:rsidR="00CD7A13">
        <w:t xml:space="preserve">filters pane on </w:t>
      </w:r>
      <w:r w:rsidR="00D72202">
        <w:t xml:space="preserve">the </w:t>
      </w:r>
      <w:r w:rsidR="00CD7A13">
        <w:t>right side.</w:t>
      </w:r>
    </w:p>
    <w:p w14:paraId="21B6260A" w14:textId="7D13AF88" w:rsidR="005C4CF1" w:rsidRPr="00AB2090" w:rsidRDefault="00990874">
      <w:pPr>
        <w:rPr>
          <w:b/>
          <w:bCs/>
          <w:sz w:val="32"/>
          <w:szCs w:val="32"/>
        </w:rPr>
      </w:pPr>
      <w:r w:rsidRPr="00990874">
        <w:rPr>
          <w:b/>
          <w:bCs/>
          <w:sz w:val="32"/>
          <w:szCs w:val="32"/>
        </w:rPr>
        <w:t>Excel:</w:t>
      </w:r>
    </w:p>
    <w:p w14:paraId="6E2C9B57" w14:textId="7D212596" w:rsidR="005C4CF1" w:rsidRDefault="003060F7">
      <w:r>
        <w:rPr>
          <w:noProof/>
        </w:rPr>
        <w:drawing>
          <wp:inline distT="0" distB="0" distL="0" distR="0" wp14:anchorId="345F2BB3" wp14:editId="3BAF6EFE">
            <wp:extent cx="6610350" cy="3376295"/>
            <wp:effectExtent l="0" t="0" r="0" b="14605"/>
            <wp:docPr id="10" name="Chart 10">
              <a:extLst xmlns:a="http://schemas.openxmlformats.org/drawingml/2006/main">
                <a:ext uri="{FF2B5EF4-FFF2-40B4-BE49-F238E27FC236}">
                  <a16:creationId xmlns:a16="http://schemas.microsoft.com/office/drawing/2014/main" id="{BDB9315B-D98C-4D9B-AD9D-5E4364CF17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BABECBD" w14:textId="0851A82F" w:rsidR="004B1BB7" w:rsidRDefault="004B1BB7">
      <w:r>
        <w:rPr>
          <w:noProof/>
        </w:rPr>
        <w:lastRenderedPageBreak/>
        <mc:AlternateContent>
          <mc:Choice Requires="cx1">
            <w:drawing>
              <wp:inline distT="0" distB="0" distL="0" distR="0" wp14:anchorId="3FADC67A" wp14:editId="08A40107">
                <wp:extent cx="5686425" cy="3254375"/>
                <wp:effectExtent l="0" t="0" r="9525" b="3175"/>
                <wp:docPr id="12" name="Chart 12">
                  <a:extLst xmlns:a="http://schemas.openxmlformats.org/drawingml/2006/main">
                    <a:ext uri="{FF2B5EF4-FFF2-40B4-BE49-F238E27FC236}">
                      <a16:creationId xmlns:a16="http://schemas.microsoft.com/office/drawing/2014/main" id="{2347C397-22CB-4DC4-8EDE-9A7EF34544DA}"/>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9"/>
                  </a:graphicData>
                </a:graphic>
              </wp:inline>
            </w:drawing>
          </mc:Choice>
          <mc:Fallback>
            <w:drawing>
              <wp:inline distT="0" distB="0" distL="0" distR="0" wp14:anchorId="3FADC67A" wp14:editId="08A40107">
                <wp:extent cx="5686425" cy="3254375"/>
                <wp:effectExtent l="0" t="0" r="9525" b="3175"/>
                <wp:docPr id="12" name="Chart 12">
                  <a:extLst xmlns:a="http://schemas.openxmlformats.org/drawingml/2006/main">
                    <a:ext uri="{FF2B5EF4-FFF2-40B4-BE49-F238E27FC236}">
                      <a16:creationId xmlns:a16="http://schemas.microsoft.com/office/drawing/2014/main" id="{2347C397-22CB-4DC4-8EDE-9A7EF34544DA}"/>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2" name="Chart 12">
                          <a:extLst>
                            <a:ext uri="{FF2B5EF4-FFF2-40B4-BE49-F238E27FC236}">
                              <a16:creationId xmlns:a16="http://schemas.microsoft.com/office/drawing/2014/main" id="{2347C397-22CB-4DC4-8EDE-9A7EF34544DA}"/>
                            </a:ext>
                          </a:extLst>
                        </pic:cNvPr>
                        <pic:cNvPicPr>
                          <a:picLocks noGrp="1" noRot="1" noChangeAspect="1" noMove="1" noResize="1" noEditPoints="1" noAdjustHandles="1" noChangeArrowheads="1" noChangeShapeType="1"/>
                        </pic:cNvPicPr>
                      </pic:nvPicPr>
                      <pic:blipFill>
                        <a:blip r:embed="rId10"/>
                        <a:stretch>
                          <a:fillRect/>
                        </a:stretch>
                      </pic:blipFill>
                      <pic:spPr>
                        <a:xfrm>
                          <a:off x="0" y="0"/>
                          <a:ext cx="5686425" cy="3254375"/>
                        </a:xfrm>
                        <a:prstGeom prst="rect">
                          <a:avLst/>
                        </a:prstGeom>
                      </pic:spPr>
                    </pic:pic>
                  </a:graphicData>
                </a:graphic>
              </wp:inline>
            </w:drawing>
          </mc:Fallback>
        </mc:AlternateContent>
      </w:r>
    </w:p>
    <w:p w14:paraId="593FD2D6" w14:textId="1B4FBF4A" w:rsidR="000D0476" w:rsidRPr="000D0476" w:rsidRDefault="000D0476">
      <w:pPr>
        <w:rPr>
          <w:b/>
          <w:sz w:val="36"/>
          <w:szCs w:val="36"/>
        </w:rPr>
      </w:pPr>
      <w:r w:rsidRPr="000D0476">
        <w:rPr>
          <w:b/>
          <w:sz w:val="36"/>
          <w:szCs w:val="36"/>
        </w:rPr>
        <w:t xml:space="preserve">R </w:t>
      </w:r>
      <w:r>
        <w:rPr>
          <w:b/>
          <w:sz w:val="36"/>
          <w:szCs w:val="36"/>
        </w:rPr>
        <w:t>- Studio</w:t>
      </w:r>
    </w:p>
    <w:p w14:paraId="79F295D1" w14:textId="461A6502" w:rsidR="00DF7666" w:rsidRPr="00DF7666" w:rsidRDefault="00002933" w:rsidP="000E14A3">
      <w:pPr>
        <w:rPr>
          <w:rFonts w:ascii="Consolas" w:eastAsia="Times New Roman" w:hAnsi="Consolas" w:cs="Times New Roman"/>
          <w:color w:val="D4D4D4"/>
          <w:sz w:val="21"/>
          <w:szCs w:val="21"/>
        </w:rPr>
      </w:pPr>
      <w:r>
        <w:t>Code:</w:t>
      </w:r>
    </w:p>
    <w:p w14:paraId="771CE71D"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r w:rsidRPr="007A53AF">
        <w:rPr>
          <w:rFonts w:ascii="Consolas" w:eastAsia="Times New Roman" w:hAnsi="Consolas" w:cs="Times New Roman"/>
          <w:color w:val="6A9955"/>
          <w:sz w:val="21"/>
          <w:szCs w:val="21"/>
        </w:rPr>
        <w:t># </w:t>
      </w:r>
      <w:proofErr w:type="spellStart"/>
      <w:proofErr w:type="gramStart"/>
      <w:r w:rsidRPr="007A53AF">
        <w:rPr>
          <w:rFonts w:ascii="Consolas" w:eastAsia="Times New Roman" w:hAnsi="Consolas" w:cs="Times New Roman"/>
          <w:color w:val="6A9955"/>
          <w:sz w:val="21"/>
          <w:szCs w:val="21"/>
        </w:rPr>
        <w:t>install.packages</w:t>
      </w:r>
      <w:proofErr w:type="spellEnd"/>
      <w:proofErr w:type="gramEnd"/>
      <w:r w:rsidRPr="007A53AF">
        <w:rPr>
          <w:rFonts w:ascii="Consolas" w:eastAsia="Times New Roman" w:hAnsi="Consolas" w:cs="Times New Roman"/>
          <w:color w:val="6A9955"/>
          <w:sz w:val="21"/>
          <w:szCs w:val="21"/>
        </w:rPr>
        <w:t>("reshape2")</w:t>
      </w:r>
    </w:p>
    <w:p w14:paraId="2ADB4AEF"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r w:rsidRPr="007A53AF">
        <w:rPr>
          <w:rFonts w:ascii="Consolas" w:eastAsia="Times New Roman" w:hAnsi="Consolas" w:cs="Times New Roman"/>
          <w:color w:val="DCDCAA"/>
          <w:sz w:val="21"/>
          <w:szCs w:val="21"/>
        </w:rPr>
        <w:t>library</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9CDCFE"/>
          <w:sz w:val="21"/>
          <w:szCs w:val="21"/>
        </w:rPr>
        <w:t>ggplot2</w:t>
      </w:r>
      <w:r w:rsidRPr="007A53AF">
        <w:rPr>
          <w:rFonts w:ascii="Consolas" w:eastAsia="Times New Roman" w:hAnsi="Consolas" w:cs="Times New Roman"/>
          <w:color w:val="D4D4D4"/>
          <w:sz w:val="21"/>
          <w:szCs w:val="21"/>
        </w:rPr>
        <w:t>)</w:t>
      </w:r>
    </w:p>
    <w:p w14:paraId="39D66EFE"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r w:rsidRPr="007A53AF">
        <w:rPr>
          <w:rFonts w:ascii="Consolas" w:eastAsia="Times New Roman" w:hAnsi="Consolas" w:cs="Times New Roman"/>
          <w:color w:val="DCDCAA"/>
          <w:sz w:val="21"/>
          <w:szCs w:val="21"/>
        </w:rPr>
        <w:t>library</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9CDCFE"/>
          <w:sz w:val="21"/>
          <w:szCs w:val="21"/>
        </w:rPr>
        <w:t>scales</w:t>
      </w:r>
      <w:r w:rsidRPr="007A53AF">
        <w:rPr>
          <w:rFonts w:ascii="Consolas" w:eastAsia="Times New Roman" w:hAnsi="Consolas" w:cs="Times New Roman"/>
          <w:color w:val="D4D4D4"/>
          <w:sz w:val="21"/>
          <w:szCs w:val="21"/>
        </w:rPr>
        <w:t>)</w:t>
      </w:r>
    </w:p>
    <w:p w14:paraId="726CDAA4"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r w:rsidRPr="007A53AF">
        <w:rPr>
          <w:rFonts w:ascii="Consolas" w:eastAsia="Times New Roman" w:hAnsi="Consolas" w:cs="Times New Roman"/>
          <w:color w:val="DCDCAA"/>
          <w:sz w:val="21"/>
          <w:szCs w:val="21"/>
        </w:rPr>
        <w:t>library</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9CDCFE"/>
          <w:sz w:val="21"/>
          <w:szCs w:val="21"/>
        </w:rPr>
        <w:t>reshape2</w:t>
      </w:r>
      <w:r w:rsidRPr="007A53AF">
        <w:rPr>
          <w:rFonts w:ascii="Consolas" w:eastAsia="Times New Roman" w:hAnsi="Consolas" w:cs="Times New Roman"/>
          <w:color w:val="D4D4D4"/>
          <w:sz w:val="21"/>
          <w:szCs w:val="21"/>
        </w:rPr>
        <w:t>)</w:t>
      </w:r>
    </w:p>
    <w:p w14:paraId="550CB3A6"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p>
    <w:p w14:paraId="6354BAB3"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r w:rsidRPr="007A53AF">
        <w:rPr>
          <w:rFonts w:ascii="Consolas" w:eastAsia="Times New Roman" w:hAnsi="Consolas" w:cs="Times New Roman"/>
          <w:color w:val="6A9955"/>
          <w:sz w:val="21"/>
          <w:szCs w:val="21"/>
        </w:rPr>
        <w:t>#################################################################################</w:t>
      </w:r>
    </w:p>
    <w:p w14:paraId="448B453C"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p>
    <w:p w14:paraId="2DEBF154"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r w:rsidRPr="007A53AF">
        <w:rPr>
          <w:rFonts w:ascii="Consolas" w:eastAsia="Times New Roman" w:hAnsi="Consolas" w:cs="Times New Roman"/>
          <w:color w:val="9CDCFE"/>
          <w:sz w:val="21"/>
          <w:szCs w:val="21"/>
        </w:rPr>
        <w:t>crime_df</w:t>
      </w:r>
      <w:r w:rsidRPr="007A53AF">
        <w:rPr>
          <w:rFonts w:ascii="Consolas" w:eastAsia="Times New Roman" w:hAnsi="Consolas" w:cs="Times New Roman"/>
          <w:color w:val="D4D4D4"/>
          <w:sz w:val="21"/>
          <w:szCs w:val="21"/>
        </w:rPr>
        <w:t> &lt;</w:t>
      </w:r>
      <w:proofErr w:type="gramStart"/>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DCDCAA"/>
          <w:sz w:val="21"/>
          <w:szCs w:val="21"/>
        </w:rPr>
        <w:t>read.csv</w:t>
      </w:r>
      <w:r w:rsidRPr="007A53AF">
        <w:rPr>
          <w:rFonts w:ascii="Consolas" w:eastAsia="Times New Roman" w:hAnsi="Consolas" w:cs="Times New Roman"/>
          <w:color w:val="D4D4D4"/>
          <w:sz w:val="21"/>
          <w:szCs w:val="21"/>
        </w:rPr>
        <w:t>(</w:t>
      </w:r>
      <w:proofErr w:type="gramEnd"/>
      <w:r w:rsidRPr="007A53AF">
        <w:rPr>
          <w:rFonts w:ascii="Consolas" w:eastAsia="Times New Roman" w:hAnsi="Consolas" w:cs="Times New Roman"/>
          <w:color w:val="CE9178"/>
          <w:sz w:val="21"/>
          <w:szCs w:val="21"/>
        </w:rPr>
        <w:t>"C:/Users/Malik/Documents/GitHub/Data-Visualization-Data502/Dataset/DATA_FBI Crime Rate.csv"</w:t>
      </w:r>
      <w:r w:rsidRPr="007A53AF">
        <w:rPr>
          <w:rFonts w:ascii="Consolas" w:eastAsia="Times New Roman" w:hAnsi="Consolas" w:cs="Times New Roman"/>
          <w:color w:val="D4D4D4"/>
          <w:sz w:val="21"/>
          <w:szCs w:val="21"/>
        </w:rPr>
        <w:t>)</w:t>
      </w:r>
    </w:p>
    <w:p w14:paraId="4F95F7E2"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r w:rsidRPr="007A53AF">
        <w:rPr>
          <w:rFonts w:ascii="Consolas" w:eastAsia="Times New Roman" w:hAnsi="Consolas" w:cs="Times New Roman"/>
          <w:color w:val="9CDCFE"/>
          <w:sz w:val="21"/>
          <w:szCs w:val="21"/>
        </w:rPr>
        <w:t>crime_df_cases</w:t>
      </w:r>
      <w:r w:rsidRPr="007A53AF">
        <w:rPr>
          <w:rFonts w:ascii="Consolas" w:eastAsia="Times New Roman" w:hAnsi="Consolas" w:cs="Times New Roman"/>
          <w:color w:val="D4D4D4"/>
          <w:sz w:val="21"/>
          <w:szCs w:val="21"/>
        </w:rPr>
        <w:t> = </w:t>
      </w:r>
      <w:r w:rsidRPr="007A53AF">
        <w:rPr>
          <w:rFonts w:ascii="Consolas" w:eastAsia="Times New Roman" w:hAnsi="Consolas" w:cs="Times New Roman"/>
          <w:color w:val="9CDCFE"/>
          <w:sz w:val="21"/>
          <w:szCs w:val="21"/>
        </w:rPr>
        <w:t>crime_df</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DCDCAA"/>
          <w:sz w:val="21"/>
          <w:szCs w:val="21"/>
        </w:rPr>
        <w:t>c</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1</w:t>
      </w:r>
      <w:r w:rsidRPr="007A53AF">
        <w:rPr>
          <w:rFonts w:ascii="Consolas" w:eastAsia="Times New Roman" w:hAnsi="Consolas" w:cs="Times New Roman"/>
          <w:color w:val="569CD6"/>
          <w:sz w:val="21"/>
          <w:szCs w:val="21"/>
        </w:rPr>
        <w:t>:</w:t>
      </w:r>
      <w:r w:rsidRPr="007A53AF">
        <w:rPr>
          <w:rFonts w:ascii="Consolas" w:eastAsia="Times New Roman" w:hAnsi="Consolas" w:cs="Times New Roman"/>
          <w:color w:val="B5CEA8"/>
          <w:sz w:val="21"/>
          <w:szCs w:val="21"/>
        </w:rPr>
        <w:t>20</w:t>
      </w:r>
      <w:proofErr w:type="gramStart"/>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DCDCAA"/>
          <w:sz w:val="21"/>
          <w:szCs w:val="21"/>
        </w:rPr>
        <w:t>c</w:t>
      </w:r>
      <w:proofErr w:type="gramEnd"/>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1</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2</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3</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5</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9</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11</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13</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15</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17</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19</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21</w:t>
      </w:r>
      <w:r w:rsidRPr="007A53AF">
        <w:rPr>
          <w:rFonts w:ascii="Consolas" w:eastAsia="Times New Roman" w:hAnsi="Consolas" w:cs="Times New Roman"/>
          <w:color w:val="D4D4D4"/>
          <w:sz w:val="21"/>
          <w:szCs w:val="21"/>
        </w:rPr>
        <w:t>)]</w:t>
      </w:r>
    </w:p>
    <w:p w14:paraId="4753872C"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r w:rsidRPr="007A53AF">
        <w:rPr>
          <w:rFonts w:ascii="Consolas" w:eastAsia="Times New Roman" w:hAnsi="Consolas" w:cs="Times New Roman"/>
          <w:color w:val="9CDCFE"/>
          <w:sz w:val="21"/>
          <w:szCs w:val="21"/>
        </w:rPr>
        <w:t>crime_df_rates</w:t>
      </w:r>
      <w:r w:rsidRPr="007A53AF">
        <w:rPr>
          <w:rFonts w:ascii="Consolas" w:eastAsia="Times New Roman" w:hAnsi="Consolas" w:cs="Times New Roman"/>
          <w:color w:val="D4D4D4"/>
          <w:sz w:val="21"/>
          <w:szCs w:val="21"/>
        </w:rPr>
        <w:t> = </w:t>
      </w:r>
      <w:r w:rsidRPr="007A53AF">
        <w:rPr>
          <w:rFonts w:ascii="Consolas" w:eastAsia="Times New Roman" w:hAnsi="Consolas" w:cs="Times New Roman"/>
          <w:color w:val="9CDCFE"/>
          <w:sz w:val="21"/>
          <w:szCs w:val="21"/>
        </w:rPr>
        <w:t>crime_df</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DCDCAA"/>
          <w:sz w:val="21"/>
          <w:szCs w:val="21"/>
        </w:rPr>
        <w:t>c</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1</w:t>
      </w:r>
      <w:r w:rsidRPr="007A53AF">
        <w:rPr>
          <w:rFonts w:ascii="Consolas" w:eastAsia="Times New Roman" w:hAnsi="Consolas" w:cs="Times New Roman"/>
          <w:color w:val="569CD6"/>
          <w:sz w:val="21"/>
          <w:szCs w:val="21"/>
        </w:rPr>
        <w:t>:</w:t>
      </w:r>
      <w:r w:rsidRPr="007A53AF">
        <w:rPr>
          <w:rFonts w:ascii="Consolas" w:eastAsia="Times New Roman" w:hAnsi="Consolas" w:cs="Times New Roman"/>
          <w:color w:val="B5CEA8"/>
          <w:sz w:val="21"/>
          <w:szCs w:val="21"/>
        </w:rPr>
        <w:t>20</w:t>
      </w:r>
      <w:proofErr w:type="gramStart"/>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DCDCAA"/>
          <w:sz w:val="21"/>
          <w:szCs w:val="21"/>
        </w:rPr>
        <w:t>c</w:t>
      </w:r>
      <w:proofErr w:type="gramEnd"/>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1</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2</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4</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6</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8</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10</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12</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14</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16</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18</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20</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22</w:t>
      </w:r>
      <w:r w:rsidRPr="007A53AF">
        <w:rPr>
          <w:rFonts w:ascii="Consolas" w:eastAsia="Times New Roman" w:hAnsi="Consolas" w:cs="Times New Roman"/>
          <w:color w:val="D4D4D4"/>
          <w:sz w:val="21"/>
          <w:szCs w:val="21"/>
        </w:rPr>
        <w:t>)]</w:t>
      </w:r>
    </w:p>
    <w:p w14:paraId="6A75764D"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r w:rsidRPr="007A53AF">
        <w:rPr>
          <w:rFonts w:ascii="Consolas" w:eastAsia="Times New Roman" w:hAnsi="Consolas" w:cs="Times New Roman"/>
          <w:color w:val="DCDCAA"/>
          <w:sz w:val="21"/>
          <w:szCs w:val="21"/>
        </w:rPr>
        <w:t>names</w:t>
      </w:r>
      <w:r w:rsidRPr="007A53AF">
        <w:rPr>
          <w:rFonts w:ascii="Consolas" w:eastAsia="Times New Roman" w:hAnsi="Consolas" w:cs="Times New Roman"/>
          <w:color w:val="D4D4D4"/>
          <w:sz w:val="21"/>
          <w:szCs w:val="21"/>
        </w:rPr>
        <w:t>(</w:t>
      </w:r>
      <w:proofErr w:type="spellStart"/>
      <w:r w:rsidRPr="007A53AF">
        <w:rPr>
          <w:rFonts w:ascii="Consolas" w:eastAsia="Times New Roman" w:hAnsi="Consolas" w:cs="Times New Roman"/>
          <w:color w:val="9CDCFE"/>
          <w:sz w:val="21"/>
          <w:szCs w:val="21"/>
        </w:rPr>
        <w:t>crime_df_rates</w:t>
      </w:r>
      <w:proofErr w:type="spellEnd"/>
      <w:r w:rsidRPr="007A53AF">
        <w:rPr>
          <w:rFonts w:ascii="Consolas" w:eastAsia="Times New Roman" w:hAnsi="Consolas" w:cs="Times New Roman"/>
          <w:color w:val="D4D4D4"/>
          <w:sz w:val="21"/>
          <w:szCs w:val="21"/>
        </w:rPr>
        <w:t>)</w:t>
      </w:r>
    </w:p>
    <w:p w14:paraId="37486794"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r w:rsidRPr="007A53AF">
        <w:rPr>
          <w:rFonts w:ascii="Consolas" w:eastAsia="Times New Roman" w:hAnsi="Consolas" w:cs="Times New Roman"/>
          <w:color w:val="6A9955"/>
          <w:sz w:val="21"/>
          <w:szCs w:val="21"/>
        </w:rPr>
        <w:t>#################################################################################</w:t>
      </w:r>
    </w:p>
    <w:p w14:paraId="6FBA590D"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p>
    <w:p w14:paraId="5AF74214"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r w:rsidRPr="007A53AF">
        <w:rPr>
          <w:rFonts w:ascii="Consolas" w:eastAsia="Times New Roman" w:hAnsi="Consolas" w:cs="Times New Roman"/>
          <w:color w:val="9CDCFE"/>
          <w:sz w:val="21"/>
          <w:szCs w:val="21"/>
        </w:rPr>
        <w:t>crime_df_rates_melted</w:t>
      </w:r>
      <w:r w:rsidRPr="007A53AF">
        <w:rPr>
          <w:rFonts w:ascii="Consolas" w:eastAsia="Times New Roman" w:hAnsi="Consolas" w:cs="Times New Roman"/>
          <w:color w:val="D4D4D4"/>
          <w:sz w:val="21"/>
          <w:szCs w:val="21"/>
        </w:rPr>
        <w:t> = reshape</w:t>
      </w:r>
      <w:proofErr w:type="gramStart"/>
      <w:r w:rsidRPr="007A53AF">
        <w:rPr>
          <w:rFonts w:ascii="Consolas" w:eastAsia="Times New Roman" w:hAnsi="Consolas" w:cs="Times New Roman"/>
          <w:color w:val="D4D4D4"/>
          <w:sz w:val="21"/>
          <w:szCs w:val="21"/>
        </w:rPr>
        <w:t>2</w:t>
      </w:r>
      <w:r w:rsidRPr="007A53AF">
        <w:rPr>
          <w:rFonts w:ascii="Consolas" w:eastAsia="Times New Roman" w:hAnsi="Consolas" w:cs="Times New Roman"/>
          <w:color w:val="569CD6"/>
          <w:sz w:val="21"/>
          <w:szCs w:val="21"/>
        </w:rPr>
        <w:t>::</w:t>
      </w:r>
      <w:proofErr w:type="gramEnd"/>
      <w:r w:rsidRPr="007A53AF">
        <w:rPr>
          <w:rFonts w:ascii="Consolas" w:eastAsia="Times New Roman" w:hAnsi="Consolas" w:cs="Times New Roman"/>
          <w:color w:val="9CDCFE"/>
          <w:sz w:val="21"/>
          <w:szCs w:val="21"/>
        </w:rPr>
        <w:t>melt</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9CDCFE"/>
          <w:sz w:val="21"/>
          <w:szCs w:val="21"/>
        </w:rPr>
        <w:t>crime_df_rates</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9CDCFE"/>
          <w:sz w:val="21"/>
          <w:szCs w:val="21"/>
        </w:rPr>
        <w:t>id.vars</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CE9178"/>
          <w:sz w:val="21"/>
          <w:szCs w:val="21"/>
        </w:rPr>
        <w:t>"Year"</w:t>
      </w:r>
      <w:r w:rsidRPr="007A53AF">
        <w:rPr>
          <w:rFonts w:ascii="Consolas" w:eastAsia="Times New Roman" w:hAnsi="Consolas" w:cs="Times New Roman"/>
          <w:color w:val="D4D4D4"/>
          <w:sz w:val="21"/>
          <w:szCs w:val="21"/>
        </w:rPr>
        <w:t>, </w:t>
      </w:r>
      <w:r w:rsidRPr="007A53AF">
        <w:rPr>
          <w:rFonts w:ascii="Consolas" w:eastAsia="Times New Roman" w:hAnsi="Consolas" w:cs="Times New Roman"/>
          <w:color w:val="9CDCFE"/>
          <w:sz w:val="21"/>
          <w:szCs w:val="21"/>
        </w:rPr>
        <w:t>measure.vars</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DCDCAA"/>
          <w:sz w:val="21"/>
          <w:szCs w:val="21"/>
        </w:rPr>
        <w:t>c</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3</w:t>
      </w:r>
      <w:r w:rsidRPr="007A53AF">
        <w:rPr>
          <w:rFonts w:ascii="Consolas" w:eastAsia="Times New Roman" w:hAnsi="Consolas" w:cs="Times New Roman"/>
          <w:color w:val="569CD6"/>
          <w:sz w:val="21"/>
          <w:szCs w:val="21"/>
        </w:rPr>
        <w:t>:</w:t>
      </w:r>
      <w:r w:rsidRPr="007A53AF">
        <w:rPr>
          <w:rFonts w:ascii="Consolas" w:eastAsia="Times New Roman" w:hAnsi="Consolas" w:cs="Times New Roman"/>
          <w:color w:val="DCDCAA"/>
          <w:sz w:val="21"/>
          <w:szCs w:val="21"/>
        </w:rPr>
        <w:t>ncol</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9CDCFE"/>
          <w:sz w:val="21"/>
          <w:szCs w:val="21"/>
        </w:rPr>
        <w:t>crime_df_rates</w:t>
      </w:r>
      <w:r w:rsidRPr="007A53AF">
        <w:rPr>
          <w:rFonts w:ascii="Consolas" w:eastAsia="Times New Roman" w:hAnsi="Consolas" w:cs="Times New Roman"/>
          <w:color w:val="D4D4D4"/>
          <w:sz w:val="21"/>
          <w:szCs w:val="21"/>
        </w:rPr>
        <w:t>)), </w:t>
      </w:r>
      <w:r w:rsidRPr="007A53AF">
        <w:rPr>
          <w:rFonts w:ascii="Consolas" w:eastAsia="Times New Roman" w:hAnsi="Consolas" w:cs="Times New Roman"/>
          <w:color w:val="9CDCFE"/>
          <w:sz w:val="21"/>
          <w:szCs w:val="21"/>
        </w:rPr>
        <w:t>value.name</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CE9178"/>
          <w:sz w:val="21"/>
          <w:szCs w:val="21"/>
        </w:rPr>
        <w:t>"value"</w:t>
      </w:r>
      <w:r w:rsidRPr="007A53AF">
        <w:rPr>
          <w:rFonts w:ascii="Consolas" w:eastAsia="Times New Roman" w:hAnsi="Consolas" w:cs="Times New Roman"/>
          <w:color w:val="D4D4D4"/>
          <w:sz w:val="21"/>
          <w:szCs w:val="21"/>
        </w:rPr>
        <w:t>)</w:t>
      </w:r>
    </w:p>
    <w:p w14:paraId="5AAEEAEE"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proofErr w:type="gramStart"/>
      <w:r w:rsidRPr="007A53AF">
        <w:rPr>
          <w:rFonts w:ascii="Consolas" w:eastAsia="Times New Roman" w:hAnsi="Consolas" w:cs="Times New Roman"/>
          <w:color w:val="DCDCAA"/>
          <w:sz w:val="21"/>
          <w:szCs w:val="21"/>
        </w:rPr>
        <w:t>write.csv</w:t>
      </w:r>
      <w:r w:rsidRPr="007A53AF">
        <w:rPr>
          <w:rFonts w:ascii="Consolas" w:eastAsia="Times New Roman" w:hAnsi="Consolas" w:cs="Times New Roman"/>
          <w:color w:val="D4D4D4"/>
          <w:sz w:val="21"/>
          <w:szCs w:val="21"/>
        </w:rPr>
        <w:t>(</w:t>
      </w:r>
      <w:proofErr w:type="gramEnd"/>
      <w:r w:rsidRPr="007A53AF">
        <w:rPr>
          <w:rFonts w:ascii="Consolas" w:eastAsia="Times New Roman" w:hAnsi="Consolas" w:cs="Times New Roman"/>
          <w:color w:val="9CDCFE"/>
          <w:sz w:val="21"/>
          <w:szCs w:val="21"/>
        </w:rPr>
        <w:t>crime_df_rates_melted</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CE9178"/>
          <w:sz w:val="21"/>
          <w:szCs w:val="21"/>
        </w:rPr>
        <w:t>"C:/Users/Malik/Documents/GitHub/Data-Visualization-Data502/Dataset/DATA_FBI Crime Rate_melted_r.csv"</w:t>
      </w:r>
      <w:r w:rsidRPr="007A53AF">
        <w:rPr>
          <w:rFonts w:ascii="Consolas" w:eastAsia="Times New Roman" w:hAnsi="Consolas" w:cs="Times New Roman"/>
          <w:color w:val="D4D4D4"/>
          <w:sz w:val="21"/>
          <w:szCs w:val="21"/>
        </w:rPr>
        <w:t>)</w:t>
      </w:r>
    </w:p>
    <w:p w14:paraId="03779B5C"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p>
    <w:p w14:paraId="1E8FC54E"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r w:rsidRPr="007A53AF">
        <w:rPr>
          <w:rFonts w:ascii="Consolas" w:eastAsia="Times New Roman" w:hAnsi="Consolas" w:cs="Times New Roman"/>
          <w:color w:val="6A9955"/>
          <w:sz w:val="21"/>
          <w:szCs w:val="21"/>
        </w:rPr>
        <w:t># Line Plot</w:t>
      </w:r>
    </w:p>
    <w:p w14:paraId="0C91139C"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proofErr w:type="gramStart"/>
      <w:r w:rsidRPr="007A53AF">
        <w:rPr>
          <w:rFonts w:ascii="Consolas" w:eastAsia="Times New Roman" w:hAnsi="Consolas" w:cs="Times New Roman"/>
          <w:color w:val="9CDCFE"/>
          <w:sz w:val="21"/>
          <w:szCs w:val="21"/>
        </w:rPr>
        <w:t>ggplot</w:t>
      </w:r>
      <w:r w:rsidRPr="007A53AF">
        <w:rPr>
          <w:rFonts w:ascii="Consolas" w:eastAsia="Times New Roman" w:hAnsi="Consolas" w:cs="Times New Roman"/>
          <w:color w:val="D4D4D4"/>
          <w:sz w:val="21"/>
          <w:szCs w:val="21"/>
        </w:rPr>
        <w:t>(</w:t>
      </w:r>
      <w:proofErr w:type="gramEnd"/>
      <w:r w:rsidRPr="007A53AF">
        <w:rPr>
          <w:rFonts w:ascii="Consolas" w:eastAsia="Times New Roman" w:hAnsi="Consolas" w:cs="Times New Roman"/>
          <w:color w:val="9CDCFE"/>
          <w:sz w:val="21"/>
          <w:szCs w:val="21"/>
        </w:rPr>
        <w:t>crime_df_rates_melted</w:t>
      </w:r>
      <w:r w:rsidRPr="007A53AF">
        <w:rPr>
          <w:rFonts w:ascii="Consolas" w:eastAsia="Times New Roman" w:hAnsi="Consolas" w:cs="Times New Roman"/>
          <w:color w:val="D4D4D4"/>
          <w:sz w:val="21"/>
          <w:szCs w:val="21"/>
        </w:rPr>
        <w:t>, </w:t>
      </w:r>
      <w:r w:rsidRPr="007A53AF">
        <w:rPr>
          <w:rFonts w:ascii="Consolas" w:eastAsia="Times New Roman" w:hAnsi="Consolas" w:cs="Times New Roman"/>
          <w:color w:val="9CDCFE"/>
          <w:sz w:val="21"/>
          <w:szCs w:val="21"/>
        </w:rPr>
        <w:t>aes</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9CDCFE"/>
          <w:sz w:val="21"/>
          <w:szCs w:val="21"/>
        </w:rPr>
        <w:t>Year</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9CDCFE"/>
          <w:sz w:val="21"/>
          <w:szCs w:val="21"/>
        </w:rPr>
        <w:t>value</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9CDCFE"/>
          <w:sz w:val="21"/>
          <w:szCs w:val="21"/>
        </w:rPr>
        <w:t>color</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9CDCFE"/>
          <w:sz w:val="21"/>
          <w:szCs w:val="21"/>
        </w:rPr>
        <w:t>variable</w:t>
      </w:r>
      <w:r w:rsidRPr="007A53AF">
        <w:rPr>
          <w:rFonts w:ascii="Consolas" w:eastAsia="Times New Roman" w:hAnsi="Consolas" w:cs="Times New Roman"/>
          <w:color w:val="D4D4D4"/>
          <w:sz w:val="21"/>
          <w:szCs w:val="21"/>
        </w:rPr>
        <w:t>)) + </w:t>
      </w:r>
      <w:r w:rsidRPr="007A53AF">
        <w:rPr>
          <w:rFonts w:ascii="Consolas" w:eastAsia="Times New Roman" w:hAnsi="Consolas" w:cs="Times New Roman"/>
          <w:color w:val="9CDCFE"/>
          <w:sz w:val="21"/>
          <w:szCs w:val="21"/>
        </w:rPr>
        <w:t>geom_line</w:t>
      </w:r>
      <w:r w:rsidRPr="007A53AF">
        <w:rPr>
          <w:rFonts w:ascii="Consolas" w:eastAsia="Times New Roman" w:hAnsi="Consolas" w:cs="Times New Roman"/>
          <w:color w:val="D4D4D4"/>
          <w:sz w:val="21"/>
          <w:szCs w:val="21"/>
        </w:rPr>
        <w:t>() + </w:t>
      </w:r>
      <w:r w:rsidRPr="007A53AF">
        <w:rPr>
          <w:rFonts w:ascii="Consolas" w:eastAsia="Times New Roman" w:hAnsi="Consolas" w:cs="Times New Roman"/>
          <w:color w:val="9CDCFE"/>
          <w:sz w:val="21"/>
          <w:szCs w:val="21"/>
        </w:rPr>
        <w:t>xlab</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CE9178"/>
          <w:sz w:val="21"/>
          <w:szCs w:val="21"/>
        </w:rPr>
        <w:t>"year"</w:t>
      </w:r>
      <w:r w:rsidRPr="007A53AF">
        <w:rPr>
          <w:rFonts w:ascii="Consolas" w:eastAsia="Times New Roman" w:hAnsi="Consolas" w:cs="Times New Roman"/>
          <w:color w:val="D4D4D4"/>
          <w:sz w:val="21"/>
          <w:szCs w:val="21"/>
        </w:rPr>
        <w:t>) + </w:t>
      </w:r>
      <w:r w:rsidRPr="007A53AF">
        <w:rPr>
          <w:rFonts w:ascii="Consolas" w:eastAsia="Times New Roman" w:hAnsi="Consolas" w:cs="Times New Roman"/>
          <w:color w:val="9CDCFE"/>
          <w:sz w:val="21"/>
          <w:szCs w:val="21"/>
        </w:rPr>
        <w:t>ylab</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CE9178"/>
          <w:sz w:val="21"/>
          <w:szCs w:val="21"/>
        </w:rPr>
        <w:t>"value"</w:t>
      </w:r>
      <w:r w:rsidRPr="007A53AF">
        <w:rPr>
          <w:rFonts w:ascii="Consolas" w:eastAsia="Times New Roman" w:hAnsi="Consolas" w:cs="Times New Roman"/>
          <w:color w:val="D4D4D4"/>
          <w:sz w:val="21"/>
          <w:szCs w:val="21"/>
        </w:rPr>
        <w:t>) + </w:t>
      </w:r>
      <w:r w:rsidRPr="007A53AF">
        <w:rPr>
          <w:rFonts w:ascii="Consolas" w:eastAsia="Times New Roman" w:hAnsi="Consolas" w:cs="Times New Roman"/>
          <w:color w:val="9CDCFE"/>
          <w:sz w:val="21"/>
          <w:szCs w:val="21"/>
        </w:rPr>
        <w:t>ggtitle</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CE9178"/>
          <w:sz w:val="21"/>
          <w:szCs w:val="21"/>
        </w:rPr>
        <w:t>"Crime Rate Comparison"</w:t>
      </w:r>
      <w:r w:rsidRPr="007A53AF">
        <w:rPr>
          <w:rFonts w:ascii="Consolas" w:eastAsia="Times New Roman" w:hAnsi="Consolas" w:cs="Times New Roman"/>
          <w:color w:val="D4D4D4"/>
          <w:sz w:val="21"/>
          <w:szCs w:val="21"/>
        </w:rPr>
        <w:t>)</w:t>
      </w:r>
    </w:p>
    <w:p w14:paraId="34AA0C15"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p>
    <w:p w14:paraId="7A9E553F"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r w:rsidRPr="007A53AF">
        <w:rPr>
          <w:rFonts w:ascii="Consolas" w:eastAsia="Times New Roman" w:hAnsi="Consolas" w:cs="Times New Roman"/>
          <w:color w:val="6A9955"/>
          <w:sz w:val="21"/>
          <w:szCs w:val="21"/>
        </w:rPr>
        <w:lastRenderedPageBreak/>
        <w:t># Box Plot</w:t>
      </w:r>
    </w:p>
    <w:p w14:paraId="27394700"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proofErr w:type="spellStart"/>
      <w:r w:rsidRPr="007A53AF">
        <w:rPr>
          <w:rFonts w:ascii="Consolas" w:eastAsia="Times New Roman" w:hAnsi="Consolas" w:cs="Times New Roman"/>
          <w:color w:val="9CDCFE"/>
          <w:sz w:val="21"/>
          <w:szCs w:val="21"/>
        </w:rPr>
        <w:t>crime_df_rates_violent</w:t>
      </w:r>
      <w:proofErr w:type="spellEnd"/>
      <w:r w:rsidRPr="007A53AF">
        <w:rPr>
          <w:rFonts w:ascii="Consolas" w:eastAsia="Times New Roman" w:hAnsi="Consolas" w:cs="Times New Roman"/>
          <w:color w:val="D4D4D4"/>
          <w:sz w:val="21"/>
          <w:szCs w:val="21"/>
        </w:rPr>
        <w:t> = </w:t>
      </w:r>
      <w:proofErr w:type="spellStart"/>
      <w:r w:rsidRPr="007A53AF">
        <w:rPr>
          <w:rFonts w:ascii="Consolas" w:eastAsia="Times New Roman" w:hAnsi="Consolas" w:cs="Times New Roman"/>
          <w:color w:val="9CDCFE"/>
          <w:sz w:val="21"/>
          <w:szCs w:val="21"/>
        </w:rPr>
        <w:t>crime_df_</w:t>
      </w:r>
      <w:proofErr w:type="gramStart"/>
      <w:r w:rsidRPr="007A53AF">
        <w:rPr>
          <w:rFonts w:ascii="Consolas" w:eastAsia="Times New Roman" w:hAnsi="Consolas" w:cs="Times New Roman"/>
          <w:color w:val="9CDCFE"/>
          <w:sz w:val="21"/>
          <w:szCs w:val="21"/>
        </w:rPr>
        <w:t>rates</w:t>
      </w:r>
      <w:proofErr w:type="spellEnd"/>
      <w:r w:rsidRPr="007A53AF">
        <w:rPr>
          <w:rFonts w:ascii="Consolas" w:eastAsia="Times New Roman" w:hAnsi="Consolas" w:cs="Times New Roman"/>
          <w:color w:val="D4D4D4"/>
          <w:sz w:val="21"/>
          <w:szCs w:val="21"/>
        </w:rPr>
        <w:t>[</w:t>
      </w:r>
      <w:proofErr w:type="gramEnd"/>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3</w:t>
      </w:r>
      <w:r w:rsidRPr="007A53AF">
        <w:rPr>
          <w:rFonts w:ascii="Consolas" w:eastAsia="Times New Roman" w:hAnsi="Consolas" w:cs="Times New Roman"/>
          <w:color w:val="569CD6"/>
          <w:sz w:val="21"/>
          <w:szCs w:val="21"/>
        </w:rPr>
        <w:t>:</w:t>
      </w:r>
      <w:r w:rsidRPr="007A53AF">
        <w:rPr>
          <w:rFonts w:ascii="Consolas" w:eastAsia="Times New Roman" w:hAnsi="Consolas" w:cs="Times New Roman"/>
          <w:color w:val="B5CEA8"/>
          <w:sz w:val="21"/>
          <w:szCs w:val="21"/>
        </w:rPr>
        <w:t>8</w:t>
      </w:r>
      <w:r w:rsidRPr="007A53AF">
        <w:rPr>
          <w:rFonts w:ascii="Consolas" w:eastAsia="Times New Roman" w:hAnsi="Consolas" w:cs="Times New Roman"/>
          <w:color w:val="D4D4D4"/>
          <w:sz w:val="21"/>
          <w:szCs w:val="21"/>
        </w:rPr>
        <w:t>]</w:t>
      </w:r>
    </w:p>
    <w:p w14:paraId="5B65A13E"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r w:rsidRPr="007A53AF">
        <w:rPr>
          <w:rFonts w:ascii="Consolas" w:eastAsia="Times New Roman" w:hAnsi="Consolas" w:cs="Times New Roman"/>
          <w:color w:val="9CDCFE"/>
          <w:sz w:val="21"/>
          <w:szCs w:val="21"/>
        </w:rPr>
        <w:t>crime_df_rates_property</w:t>
      </w:r>
      <w:r w:rsidRPr="007A53AF">
        <w:rPr>
          <w:rFonts w:ascii="Consolas" w:eastAsia="Times New Roman" w:hAnsi="Consolas" w:cs="Times New Roman"/>
          <w:color w:val="D4D4D4"/>
          <w:sz w:val="21"/>
          <w:szCs w:val="21"/>
        </w:rPr>
        <w:t> = </w:t>
      </w:r>
      <w:r w:rsidRPr="007A53AF">
        <w:rPr>
          <w:rFonts w:ascii="Consolas" w:eastAsia="Times New Roman" w:hAnsi="Consolas" w:cs="Times New Roman"/>
          <w:color w:val="9CDCFE"/>
          <w:sz w:val="21"/>
          <w:szCs w:val="21"/>
        </w:rPr>
        <w:t>crime_df_rates</w:t>
      </w:r>
      <w:r w:rsidRPr="007A53AF">
        <w:rPr>
          <w:rFonts w:ascii="Consolas" w:eastAsia="Times New Roman" w:hAnsi="Consolas" w:cs="Times New Roman"/>
          <w:color w:val="D4D4D4"/>
          <w:sz w:val="21"/>
          <w:szCs w:val="21"/>
        </w:rPr>
        <w:t>[,</w:t>
      </w:r>
      <w:proofErr w:type="gramStart"/>
      <w:r w:rsidRPr="007A53AF">
        <w:rPr>
          <w:rFonts w:ascii="Consolas" w:eastAsia="Times New Roman" w:hAnsi="Consolas" w:cs="Times New Roman"/>
          <w:color w:val="B5CEA8"/>
          <w:sz w:val="21"/>
          <w:szCs w:val="21"/>
        </w:rPr>
        <w:t>9</w:t>
      </w:r>
      <w:r w:rsidRPr="007A53AF">
        <w:rPr>
          <w:rFonts w:ascii="Consolas" w:eastAsia="Times New Roman" w:hAnsi="Consolas" w:cs="Times New Roman"/>
          <w:color w:val="569CD6"/>
          <w:sz w:val="21"/>
          <w:szCs w:val="21"/>
        </w:rPr>
        <w:t>:</w:t>
      </w:r>
      <w:r w:rsidRPr="007A53AF">
        <w:rPr>
          <w:rFonts w:ascii="Consolas" w:eastAsia="Times New Roman" w:hAnsi="Consolas" w:cs="Times New Roman"/>
          <w:color w:val="DCDCAA"/>
          <w:sz w:val="21"/>
          <w:szCs w:val="21"/>
        </w:rPr>
        <w:t>ncol</w:t>
      </w:r>
      <w:proofErr w:type="gramEnd"/>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9CDCFE"/>
          <w:sz w:val="21"/>
          <w:szCs w:val="21"/>
        </w:rPr>
        <w:t>crime_df_rates</w:t>
      </w:r>
      <w:r w:rsidRPr="007A53AF">
        <w:rPr>
          <w:rFonts w:ascii="Consolas" w:eastAsia="Times New Roman" w:hAnsi="Consolas" w:cs="Times New Roman"/>
          <w:color w:val="D4D4D4"/>
          <w:sz w:val="21"/>
          <w:szCs w:val="21"/>
        </w:rPr>
        <w:t>)]</w:t>
      </w:r>
    </w:p>
    <w:p w14:paraId="64E7A3FC"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p>
    <w:p w14:paraId="258AD9EF"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r w:rsidRPr="007A53AF">
        <w:rPr>
          <w:rFonts w:ascii="Consolas" w:eastAsia="Times New Roman" w:hAnsi="Consolas" w:cs="Times New Roman"/>
          <w:color w:val="DCDCAA"/>
          <w:sz w:val="21"/>
          <w:szCs w:val="21"/>
        </w:rPr>
        <w:t>boxplot</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9CDCFE"/>
          <w:sz w:val="21"/>
          <w:szCs w:val="21"/>
        </w:rPr>
        <w:t>crime_df_rates_violent</w:t>
      </w:r>
      <w:proofErr w:type="gramStart"/>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DCDCAA"/>
          <w:sz w:val="21"/>
          <w:szCs w:val="21"/>
        </w:rPr>
        <w:t>c</w:t>
      </w:r>
      <w:proofErr w:type="gramEnd"/>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2</w:t>
      </w:r>
      <w:r w:rsidRPr="007A53AF">
        <w:rPr>
          <w:rFonts w:ascii="Consolas" w:eastAsia="Times New Roman" w:hAnsi="Consolas" w:cs="Times New Roman"/>
          <w:color w:val="569CD6"/>
          <w:sz w:val="21"/>
          <w:szCs w:val="21"/>
        </w:rPr>
        <w:t>:</w:t>
      </w:r>
      <w:r w:rsidRPr="007A53AF">
        <w:rPr>
          <w:rFonts w:ascii="Consolas" w:eastAsia="Times New Roman" w:hAnsi="Consolas" w:cs="Times New Roman"/>
          <w:color w:val="DCDCAA"/>
          <w:sz w:val="21"/>
          <w:szCs w:val="21"/>
        </w:rPr>
        <w:t>ncol</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9CDCFE"/>
          <w:sz w:val="21"/>
          <w:szCs w:val="21"/>
        </w:rPr>
        <w:t>crime_df_rates_violent</w:t>
      </w:r>
      <w:r w:rsidRPr="007A53AF">
        <w:rPr>
          <w:rFonts w:ascii="Consolas" w:eastAsia="Times New Roman" w:hAnsi="Consolas" w:cs="Times New Roman"/>
          <w:color w:val="D4D4D4"/>
          <w:sz w:val="21"/>
          <w:szCs w:val="21"/>
        </w:rPr>
        <w:t>))], </w:t>
      </w:r>
      <w:r w:rsidRPr="007A53AF">
        <w:rPr>
          <w:rFonts w:ascii="Consolas" w:eastAsia="Times New Roman" w:hAnsi="Consolas" w:cs="Times New Roman"/>
          <w:color w:val="9CDCFE"/>
          <w:sz w:val="21"/>
          <w:szCs w:val="21"/>
        </w:rPr>
        <w:t>main</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CE9178"/>
          <w:sz w:val="21"/>
          <w:szCs w:val="21"/>
        </w:rPr>
        <w:t>"violent crimes"</w:t>
      </w:r>
      <w:r w:rsidRPr="007A53AF">
        <w:rPr>
          <w:rFonts w:ascii="Consolas" w:eastAsia="Times New Roman" w:hAnsi="Consolas" w:cs="Times New Roman"/>
          <w:color w:val="D4D4D4"/>
          <w:sz w:val="21"/>
          <w:szCs w:val="21"/>
        </w:rPr>
        <w:t>, </w:t>
      </w:r>
      <w:r w:rsidRPr="007A53AF">
        <w:rPr>
          <w:rFonts w:ascii="Consolas" w:eastAsia="Times New Roman" w:hAnsi="Consolas" w:cs="Times New Roman"/>
          <w:color w:val="9CDCFE"/>
          <w:sz w:val="21"/>
          <w:szCs w:val="21"/>
        </w:rPr>
        <w:t>xlab</w:t>
      </w:r>
      <w:r w:rsidRPr="007A53AF">
        <w:rPr>
          <w:rFonts w:ascii="Consolas" w:eastAsia="Times New Roman" w:hAnsi="Consolas" w:cs="Times New Roman"/>
          <w:color w:val="D4D4D4"/>
          <w:sz w:val="21"/>
          <w:szCs w:val="21"/>
        </w:rPr>
        <w:t> = </w:t>
      </w:r>
      <w:r w:rsidRPr="007A53AF">
        <w:rPr>
          <w:rFonts w:ascii="Consolas" w:eastAsia="Times New Roman" w:hAnsi="Consolas" w:cs="Times New Roman"/>
          <w:color w:val="CE9178"/>
          <w:sz w:val="21"/>
          <w:szCs w:val="21"/>
        </w:rPr>
        <w:t>"crimes"</w:t>
      </w:r>
      <w:r w:rsidRPr="007A53AF">
        <w:rPr>
          <w:rFonts w:ascii="Consolas" w:eastAsia="Times New Roman" w:hAnsi="Consolas" w:cs="Times New Roman"/>
          <w:color w:val="D4D4D4"/>
          <w:sz w:val="21"/>
          <w:szCs w:val="21"/>
        </w:rPr>
        <w:t>, </w:t>
      </w:r>
      <w:r w:rsidRPr="007A53AF">
        <w:rPr>
          <w:rFonts w:ascii="Consolas" w:eastAsia="Times New Roman" w:hAnsi="Consolas" w:cs="Times New Roman"/>
          <w:color w:val="9CDCFE"/>
          <w:sz w:val="21"/>
          <w:szCs w:val="21"/>
        </w:rPr>
        <w:t>ylab</w:t>
      </w:r>
      <w:r w:rsidRPr="007A53AF">
        <w:rPr>
          <w:rFonts w:ascii="Consolas" w:eastAsia="Times New Roman" w:hAnsi="Consolas" w:cs="Times New Roman"/>
          <w:color w:val="D4D4D4"/>
          <w:sz w:val="21"/>
          <w:szCs w:val="21"/>
        </w:rPr>
        <w:t>= </w:t>
      </w:r>
      <w:r w:rsidRPr="007A53AF">
        <w:rPr>
          <w:rFonts w:ascii="Consolas" w:eastAsia="Times New Roman" w:hAnsi="Consolas" w:cs="Times New Roman"/>
          <w:color w:val="CE9178"/>
          <w:sz w:val="21"/>
          <w:szCs w:val="21"/>
        </w:rPr>
        <w:t>"values"</w:t>
      </w:r>
      <w:r w:rsidRPr="007A53AF">
        <w:rPr>
          <w:rFonts w:ascii="Consolas" w:eastAsia="Times New Roman" w:hAnsi="Consolas" w:cs="Times New Roman"/>
          <w:color w:val="D4D4D4"/>
          <w:sz w:val="21"/>
          <w:szCs w:val="21"/>
        </w:rPr>
        <w:t>)</w:t>
      </w:r>
    </w:p>
    <w:p w14:paraId="5AD76211" w14:textId="77777777" w:rsidR="007A53AF" w:rsidRPr="007A53AF" w:rsidRDefault="007A53AF" w:rsidP="007A53AF">
      <w:pPr>
        <w:shd w:val="clear" w:color="auto" w:fill="1E1E1E"/>
        <w:spacing w:after="0" w:line="285" w:lineRule="atLeast"/>
        <w:rPr>
          <w:rFonts w:ascii="Consolas" w:eastAsia="Times New Roman" w:hAnsi="Consolas" w:cs="Times New Roman"/>
          <w:color w:val="D4D4D4"/>
          <w:sz w:val="21"/>
          <w:szCs w:val="21"/>
        </w:rPr>
      </w:pPr>
      <w:r w:rsidRPr="007A53AF">
        <w:rPr>
          <w:rFonts w:ascii="Consolas" w:eastAsia="Times New Roman" w:hAnsi="Consolas" w:cs="Times New Roman"/>
          <w:color w:val="DCDCAA"/>
          <w:sz w:val="21"/>
          <w:szCs w:val="21"/>
        </w:rPr>
        <w:t>boxplot</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9CDCFE"/>
          <w:sz w:val="21"/>
          <w:szCs w:val="21"/>
        </w:rPr>
        <w:t>crime_df_rates_property</w:t>
      </w:r>
      <w:proofErr w:type="gramStart"/>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DCDCAA"/>
          <w:sz w:val="21"/>
          <w:szCs w:val="21"/>
        </w:rPr>
        <w:t>c</w:t>
      </w:r>
      <w:proofErr w:type="gramEnd"/>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B5CEA8"/>
          <w:sz w:val="21"/>
          <w:szCs w:val="21"/>
        </w:rPr>
        <w:t>2</w:t>
      </w:r>
      <w:r w:rsidRPr="007A53AF">
        <w:rPr>
          <w:rFonts w:ascii="Consolas" w:eastAsia="Times New Roman" w:hAnsi="Consolas" w:cs="Times New Roman"/>
          <w:color w:val="569CD6"/>
          <w:sz w:val="21"/>
          <w:szCs w:val="21"/>
        </w:rPr>
        <w:t>:</w:t>
      </w:r>
      <w:r w:rsidRPr="007A53AF">
        <w:rPr>
          <w:rFonts w:ascii="Consolas" w:eastAsia="Times New Roman" w:hAnsi="Consolas" w:cs="Times New Roman"/>
          <w:color w:val="DCDCAA"/>
          <w:sz w:val="21"/>
          <w:szCs w:val="21"/>
        </w:rPr>
        <w:t>ncol</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9CDCFE"/>
          <w:sz w:val="21"/>
          <w:szCs w:val="21"/>
        </w:rPr>
        <w:t>crime_df_rates_property</w:t>
      </w:r>
      <w:r w:rsidRPr="007A53AF">
        <w:rPr>
          <w:rFonts w:ascii="Consolas" w:eastAsia="Times New Roman" w:hAnsi="Consolas" w:cs="Times New Roman"/>
          <w:color w:val="D4D4D4"/>
          <w:sz w:val="21"/>
          <w:szCs w:val="21"/>
        </w:rPr>
        <w:t>))], </w:t>
      </w:r>
      <w:r w:rsidRPr="007A53AF">
        <w:rPr>
          <w:rFonts w:ascii="Consolas" w:eastAsia="Times New Roman" w:hAnsi="Consolas" w:cs="Times New Roman"/>
          <w:color w:val="9CDCFE"/>
          <w:sz w:val="21"/>
          <w:szCs w:val="21"/>
        </w:rPr>
        <w:t>main</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CE9178"/>
          <w:sz w:val="21"/>
          <w:szCs w:val="21"/>
        </w:rPr>
        <w:t>"property crines"</w:t>
      </w:r>
      <w:r w:rsidRPr="007A53AF">
        <w:rPr>
          <w:rFonts w:ascii="Consolas" w:eastAsia="Times New Roman" w:hAnsi="Consolas" w:cs="Times New Roman"/>
          <w:color w:val="D4D4D4"/>
          <w:sz w:val="21"/>
          <w:szCs w:val="21"/>
        </w:rPr>
        <w:t>, </w:t>
      </w:r>
      <w:r w:rsidRPr="007A53AF">
        <w:rPr>
          <w:rFonts w:ascii="Consolas" w:eastAsia="Times New Roman" w:hAnsi="Consolas" w:cs="Times New Roman"/>
          <w:color w:val="9CDCFE"/>
          <w:sz w:val="21"/>
          <w:szCs w:val="21"/>
        </w:rPr>
        <w:t>xlab</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CE9178"/>
          <w:sz w:val="21"/>
          <w:szCs w:val="21"/>
        </w:rPr>
        <w:t>"crimes"</w:t>
      </w:r>
      <w:r w:rsidRPr="007A53AF">
        <w:rPr>
          <w:rFonts w:ascii="Consolas" w:eastAsia="Times New Roman" w:hAnsi="Consolas" w:cs="Times New Roman"/>
          <w:color w:val="D4D4D4"/>
          <w:sz w:val="21"/>
          <w:szCs w:val="21"/>
        </w:rPr>
        <w:t>, </w:t>
      </w:r>
      <w:r w:rsidRPr="007A53AF">
        <w:rPr>
          <w:rFonts w:ascii="Consolas" w:eastAsia="Times New Roman" w:hAnsi="Consolas" w:cs="Times New Roman"/>
          <w:color w:val="9CDCFE"/>
          <w:sz w:val="21"/>
          <w:szCs w:val="21"/>
        </w:rPr>
        <w:t>ylab</w:t>
      </w:r>
      <w:r w:rsidRPr="007A53AF">
        <w:rPr>
          <w:rFonts w:ascii="Consolas" w:eastAsia="Times New Roman" w:hAnsi="Consolas" w:cs="Times New Roman"/>
          <w:color w:val="D4D4D4"/>
          <w:sz w:val="21"/>
          <w:szCs w:val="21"/>
        </w:rPr>
        <w:t>=</w:t>
      </w:r>
      <w:r w:rsidRPr="007A53AF">
        <w:rPr>
          <w:rFonts w:ascii="Consolas" w:eastAsia="Times New Roman" w:hAnsi="Consolas" w:cs="Times New Roman"/>
          <w:color w:val="CE9178"/>
          <w:sz w:val="21"/>
          <w:szCs w:val="21"/>
        </w:rPr>
        <w:t>"values"</w:t>
      </w:r>
      <w:r w:rsidRPr="007A53AF">
        <w:rPr>
          <w:rFonts w:ascii="Consolas" w:eastAsia="Times New Roman" w:hAnsi="Consolas" w:cs="Times New Roman"/>
          <w:color w:val="D4D4D4"/>
          <w:sz w:val="21"/>
          <w:szCs w:val="21"/>
        </w:rPr>
        <w:t>)</w:t>
      </w:r>
    </w:p>
    <w:p w14:paraId="13DA0184" w14:textId="77777777" w:rsidR="007A53AF" w:rsidRPr="007A53AF" w:rsidRDefault="007A53AF" w:rsidP="007A53AF">
      <w:pPr>
        <w:shd w:val="clear" w:color="auto" w:fill="1E1E1E"/>
        <w:spacing w:after="240" w:line="285" w:lineRule="atLeast"/>
        <w:rPr>
          <w:rFonts w:ascii="Consolas" w:eastAsia="Times New Roman" w:hAnsi="Consolas" w:cs="Times New Roman"/>
          <w:color w:val="D4D4D4"/>
          <w:sz w:val="21"/>
          <w:szCs w:val="21"/>
        </w:rPr>
      </w:pPr>
      <w:r w:rsidRPr="007A53AF">
        <w:rPr>
          <w:rFonts w:ascii="Consolas" w:eastAsia="Times New Roman" w:hAnsi="Consolas" w:cs="Times New Roman"/>
          <w:color w:val="D4D4D4"/>
          <w:sz w:val="21"/>
          <w:szCs w:val="21"/>
        </w:rPr>
        <w:br/>
      </w:r>
    </w:p>
    <w:p w14:paraId="3A73EE67" w14:textId="3EDF5C38" w:rsidR="00DF7666" w:rsidRDefault="00DF7666"/>
    <w:p w14:paraId="19E1A431" w14:textId="63290247" w:rsidR="005B0905" w:rsidRDefault="005B0905">
      <w:r>
        <w:t>Plots:</w:t>
      </w:r>
    </w:p>
    <w:p w14:paraId="58A53E83" w14:textId="66668CD3" w:rsidR="00A22CDA" w:rsidRDefault="007A53AF">
      <w:r w:rsidRPr="007A53AF">
        <w:drawing>
          <wp:inline distT="0" distB="0" distL="0" distR="0" wp14:anchorId="0DD7D7B6" wp14:editId="1AAFD40C">
            <wp:extent cx="5943600" cy="21431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143125"/>
                    </a:xfrm>
                    <a:prstGeom prst="rect">
                      <a:avLst/>
                    </a:prstGeom>
                  </pic:spPr>
                </pic:pic>
              </a:graphicData>
            </a:graphic>
          </wp:inline>
        </w:drawing>
      </w:r>
    </w:p>
    <w:p w14:paraId="07356AE6" w14:textId="1EB7C7A8" w:rsidR="007A53AF" w:rsidRDefault="007A53AF">
      <w:r w:rsidRPr="007A53AF">
        <w:drawing>
          <wp:inline distT="0" distB="0" distL="0" distR="0" wp14:anchorId="76854117" wp14:editId="0DA56F9E">
            <wp:extent cx="5943600" cy="209169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91690"/>
                    </a:xfrm>
                    <a:prstGeom prst="rect">
                      <a:avLst/>
                    </a:prstGeom>
                  </pic:spPr>
                </pic:pic>
              </a:graphicData>
            </a:graphic>
          </wp:inline>
        </w:drawing>
      </w:r>
    </w:p>
    <w:p w14:paraId="0B7347E9" w14:textId="0F41843D" w:rsidR="007A53AF" w:rsidRDefault="007A53AF">
      <w:r w:rsidRPr="007A53AF">
        <w:lastRenderedPageBreak/>
        <w:drawing>
          <wp:inline distT="0" distB="0" distL="0" distR="0" wp14:anchorId="5F7AD79F" wp14:editId="2DE9BED0">
            <wp:extent cx="5943600" cy="195516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955165"/>
                    </a:xfrm>
                    <a:prstGeom prst="rect">
                      <a:avLst/>
                    </a:prstGeom>
                  </pic:spPr>
                </pic:pic>
              </a:graphicData>
            </a:graphic>
          </wp:inline>
        </w:drawing>
      </w:r>
    </w:p>
    <w:p w14:paraId="6A0F3E4F" w14:textId="69B5DBD4" w:rsidR="00DF7666" w:rsidRDefault="00DF7666"/>
    <w:p w14:paraId="3F92DB73" w14:textId="5B306F08" w:rsidR="003B3089" w:rsidRDefault="003B3089" w:rsidP="00A22CDA">
      <w:pPr>
        <w:jc w:val="center"/>
      </w:pPr>
      <w:r>
        <w:t>----- END -----</w:t>
      </w:r>
    </w:p>
    <w:sectPr w:rsidR="003B30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2MDIyMDUxMTE0MTJV0lEKTi0uzszPAykwrgUA4h5hhSwAAAA="/>
  </w:docVars>
  <w:rsids>
    <w:rsidRoot w:val="00080EAE"/>
    <w:rsid w:val="00002933"/>
    <w:rsid w:val="00080EAE"/>
    <w:rsid w:val="0008378D"/>
    <w:rsid w:val="00094061"/>
    <w:rsid w:val="000D0476"/>
    <w:rsid w:val="000E14A3"/>
    <w:rsid w:val="000E6F0E"/>
    <w:rsid w:val="00112E0D"/>
    <w:rsid w:val="00174649"/>
    <w:rsid w:val="00215944"/>
    <w:rsid w:val="00250B06"/>
    <w:rsid w:val="0025211C"/>
    <w:rsid w:val="003060F7"/>
    <w:rsid w:val="003939DF"/>
    <w:rsid w:val="003B3089"/>
    <w:rsid w:val="003C3911"/>
    <w:rsid w:val="003F0D5E"/>
    <w:rsid w:val="0040776D"/>
    <w:rsid w:val="00474EC6"/>
    <w:rsid w:val="004B1BB7"/>
    <w:rsid w:val="00572928"/>
    <w:rsid w:val="005B0905"/>
    <w:rsid w:val="005C4CF1"/>
    <w:rsid w:val="0062565C"/>
    <w:rsid w:val="0076161C"/>
    <w:rsid w:val="007A53AF"/>
    <w:rsid w:val="00857D36"/>
    <w:rsid w:val="008C4307"/>
    <w:rsid w:val="008E7CBF"/>
    <w:rsid w:val="0094677B"/>
    <w:rsid w:val="00990874"/>
    <w:rsid w:val="00A22CDA"/>
    <w:rsid w:val="00AB2090"/>
    <w:rsid w:val="00AC048C"/>
    <w:rsid w:val="00BA3656"/>
    <w:rsid w:val="00C82318"/>
    <w:rsid w:val="00CD7A13"/>
    <w:rsid w:val="00D72202"/>
    <w:rsid w:val="00D95C4F"/>
    <w:rsid w:val="00DF2CD6"/>
    <w:rsid w:val="00DF76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DF42D"/>
  <w15:chartTrackingRefBased/>
  <w15:docId w15:val="{744538F8-ABD0-4A02-A738-88AF49B2E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E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981835">
      <w:bodyDiv w:val="1"/>
      <w:marLeft w:val="0"/>
      <w:marRight w:val="0"/>
      <w:marTop w:val="0"/>
      <w:marBottom w:val="0"/>
      <w:divBdr>
        <w:top w:val="none" w:sz="0" w:space="0" w:color="auto"/>
        <w:left w:val="none" w:sz="0" w:space="0" w:color="auto"/>
        <w:bottom w:val="none" w:sz="0" w:space="0" w:color="auto"/>
        <w:right w:val="none" w:sz="0" w:space="0" w:color="auto"/>
      </w:divBdr>
      <w:divsChild>
        <w:div w:id="1211306058">
          <w:marLeft w:val="0"/>
          <w:marRight w:val="0"/>
          <w:marTop w:val="0"/>
          <w:marBottom w:val="0"/>
          <w:divBdr>
            <w:top w:val="none" w:sz="0" w:space="0" w:color="auto"/>
            <w:left w:val="none" w:sz="0" w:space="0" w:color="auto"/>
            <w:bottom w:val="none" w:sz="0" w:space="0" w:color="auto"/>
            <w:right w:val="none" w:sz="0" w:space="0" w:color="auto"/>
          </w:divBdr>
          <w:divsChild>
            <w:div w:id="1410151490">
              <w:marLeft w:val="0"/>
              <w:marRight w:val="0"/>
              <w:marTop w:val="0"/>
              <w:marBottom w:val="0"/>
              <w:divBdr>
                <w:top w:val="none" w:sz="0" w:space="0" w:color="auto"/>
                <w:left w:val="none" w:sz="0" w:space="0" w:color="auto"/>
                <w:bottom w:val="none" w:sz="0" w:space="0" w:color="auto"/>
                <w:right w:val="none" w:sz="0" w:space="0" w:color="auto"/>
              </w:divBdr>
            </w:div>
            <w:div w:id="1709526538">
              <w:marLeft w:val="0"/>
              <w:marRight w:val="0"/>
              <w:marTop w:val="0"/>
              <w:marBottom w:val="0"/>
              <w:divBdr>
                <w:top w:val="none" w:sz="0" w:space="0" w:color="auto"/>
                <w:left w:val="none" w:sz="0" w:space="0" w:color="auto"/>
                <w:bottom w:val="none" w:sz="0" w:space="0" w:color="auto"/>
                <w:right w:val="none" w:sz="0" w:space="0" w:color="auto"/>
              </w:divBdr>
            </w:div>
            <w:div w:id="88544939">
              <w:marLeft w:val="0"/>
              <w:marRight w:val="0"/>
              <w:marTop w:val="0"/>
              <w:marBottom w:val="0"/>
              <w:divBdr>
                <w:top w:val="none" w:sz="0" w:space="0" w:color="auto"/>
                <w:left w:val="none" w:sz="0" w:space="0" w:color="auto"/>
                <w:bottom w:val="none" w:sz="0" w:space="0" w:color="auto"/>
                <w:right w:val="none" w:sz="0" w:space="0" w:color="auto"/>
              </w:divBdr>
            </w:div>
            <w:div w:id="707291390">
              <w:marLeft w:val="0"/>
              <w:marRight w:val="0"/>
              <w:marTop w:val="0"/>
              <w:marBottom w:val="0"/>
              <w:divBdr>
                <w:top w:val="none" w:sz="0" w:space="0" w:color="auto"/>
                <w:left w:val="none" w:sz="0" w:space="0" w:color="auto"/>
                <w:bottom w:val="none" w:sz="0" w:space="0" w:color="auto"/>
                <w:right w:val="none" w:sz="0" w:space="0" w:color="auto"/>
              </w:divBdr>
            </w:div>
            <w:div w:id="2086367249">
              <w:marLeft w:val="0"/>
              <w:marRight w:val="0"/>
              <w:marTop w:val="0"/>
              <w:marBottom w:val="0"/>
              <w:divBdr>
                <w:top w:val="none" w:sz="0" w:space="0" w:color="auto"/>
                <w:left w:val="none" w:sz="0" w:space="0" w:color="auto"/>
                <w:bottom w:val="none" w:sz="0" w:space="0" w:color="auto"/>
                <w:right w:val="none" w:sz="0" w:space="0" w:color="auto"/>
              </w:divBdr>
            </w:div>
            <w:div w:id="1884177113">
              <w:marLeft w:val="0"/>
              <w:marRight w:val="0"/>
              <w:marTop w:val="0"/>
              <w:marBottom w:val="0"/>
              <w:divBdr>
                <w:top w:val="none" w:sz="0" w:space="0" w:color="auto"/>
                <w:left w:val="none" w:sz="0" w:space="0" w:color="auto"/>
                <w:bottom w:val="none" w:sz="0" w:space="0" w:color="auto"/>
                <w:right w:val="none" w:sz="0" w:space="0" w:color="auto"/>
              </w:divBdr>
            </w:div>
            <w:div w:id="761221694">
              <w:marLeft w:val="0"/>
              <w:marRight w:val="0"/>
              <w:marTop w:val="0"/>
              <w:marBottom w:val="0"/>
              <w:divBdr>
                <w:top w:val="none" w:sz="0" w:space="0" w:color="auto"/>
                <w:left w:val="none" w:sz="0" w:space="0" w:color="auto"/>
                <w:bottom w:val="none" w:sz="0" w:space="0" w:color="auto"/>
                <w:right w:val="none" w:sz="0" w:space="0" w:color="auto"/>
              </w:divBdr>
            </w:div>
            <w:div w:id="866984681">
              <w:marLeft w:val="0"/>
              <w:marRight w:val="0"/>
              <w:marTop w:val="0"/>
              <w:marBottom w:val="0"/>
              <w:divBdr>
                <w:top w:val="none" w:sz="0" w:space="0" w:color="auto"/>
                <w:left w:val="none" w:sz="0" w:space="0" w:color="auto"/>
                <w:bottom w:val="none" w:sz="0" w:space="0" w:color="auto"/>
                <w:right w:val="none" w:sz="0" w:space="0" w:color="auto"/>
              </w:divBdr>
            </w:div>
            <w:div w:id="1713190976">
              <w:marLeft w:val="0"/>
              <w:marRight w:val="0"/>
              <w:marTop w:val="0"/>
              <w:marBottom w:val="0"/>
              <w:divBdr>
                <w:top w:val="none" w:sz="0" w:space="0" w:color="auto"/>
                <w:left w:val="none" w:sz="0" w:space="0" w:color="auto"/>
                <w:bottom w:val="none" w:sz="0" w:space="0" w:color="auto"/>
                <w:right w:val="none" w:sz="0" w:space="0" w:color="auto"/>
              </w:divBdr>
            </w:div>
            <w:div w:id="71897106">
              <w:marLeft w:val="0"/>
              <w:marRight w:val="0"/>
              <w:marTop w:val="0"/>
              <w:marBottom w:val="0"/>
              <w:divBdr>
                <w:top w:val="none" w:sz="0" w:space="0" w:color="auto"/>
                <w:left w:val="none" w:sz="0" w:space="0" w:color="auto"/>
                <w:bottom w:val="none" w:sz="0" w:space="0" w:color="auto"/>
                <w:right w:val="none" w:sz="0" w:space="0" w:color="auto"/>
              </w:divBdr>
            </w:div>
            <w:div w:id="2099014096">
              <w:marLeft w:val="0"/>
              <w:marRight w:val="0"/>
              <w:marTop w:val="0"/>
              <w:marBottom w:val="0"/>
              <w:divBdr>
                <w:top w:val="none" w:sz="0" w:space="0" w:color="auto"/>
                <w:left w:val="none" w:sz="0" w:space="0" w:color="auto"/>
                <w:bottom w:val="none" w:sz="0" w:space="0" w:color="auto"/>
                <w:right w:val="none" w:sz="0" w:space="0" w:color="auto"/>
              </w:divBdr>
            </w:div>
            <w:div w:id="1768649669">
              <w:marLeft w:val="0"/>
              <w:marRight w:val="0"/>
              <w:marTop w:val="0"/>
              <w:marBottom w:val="0"/>
              <w:divBdr>
                <w:top w:val="none" w:sz="0" w:space="0" w:color="auto"/>
                <w:left w:val="none" w:sz="0" w:space="0" w:color="auto"/>
                <w:bottom w:val="none" w:sz="0" w:space="0" w:color="auto"/>
                <w:right w:val="none" w:sz="0" w:space="0" w:color="auto"/>
              </w:divBdr>
            </w:div>
            <w:div w:id="1863543748">
              <w:marLeft w:val="0"/>
              <w:marRight w:val="0"/>
              <w:marTop w:val="0"/>
              <w:marBottom w:val="0"/>
              <w:divBdr>
                <w:top w:val="none" w:sz="0" w:space="0" w:color="auto"/>
                <w:left w:val="none" w:sz="0" w:space="0" w:color="auto"/>
                <w:bottom w:val="none" w:sz="0" w:space="0" w:color="auto"/>
                <w:right w:val="none" w:sz="0" w:space="0" w:color="auto"/>
              </w:divBdr>
            </w:div>
            <w:div w:id="1678802673">
              <w:marLeft w:val="0"/>
              <w:marRight w:val="0"/>
              <w:marTop w:val="0"/>
              <w:marBottom w:val="0"/>
              <w:divBdr>
                <w:top w:val="none" w:sz="0" w:space="0" w:color="auto"/>
                <w:left w:val="none" w:sz="0" w:space="0" w:color="auto"/>
                <w:bottom w:val="none" w:sz="0" w:space="0" w:color="auto"/>
                <w:right w:val="none" w:sz="0" w:space="0" w:color="auto"/>
              </w:divBdr>
            </w:div>
            <w:div w:id="67270286">
              <w:marLeft w:val="0"/>
              <w:marRight w:val="0"/>
              <w:marTop w:val="0"/>
              <w:marBottom w:val="0"/>
              <w:divBdr>
                <w:top w:val="none" w:sz="0" w:space="0" w:color="auto"/>
                <w:left w:val="none" w:sz="0" w:space="0" w:color="auto"/>
                <w:bottom w:val="none" w:sz="0" w:space="0" w:color="auto"/>
                <w:right w:val="none" w:sz="0" w:space="0" w:color="auto"/>
              </w:divBdr>
            </w:div>
            <w:div w:id="1087968715">
              <w:marLeft w:val="0"/>
              <w:marRight w:val="0"/>
              <w:marTop w:val="0"/>
              <w:marBottom w:val="0"/>
              <w:divBdr>
                <w:top w:val="none" w:sz="0" w:space="0" w:color="auto"/>
                <w:left w:val="none" w:sz="0" w:space="0" w:color="auto"/>
                <w:bottom w:val="none" w:sz="0" w:space="0" w:color="auto"/>
                <w:right w:val="none" w:sz="0" w:space="0" w:color="auto"/>
              </w:divBdr>
            </w:div>
            <w:div w:id="737944203">
              <w:marLeft w:val="0"/>
              <w:marRight w:val="0"/>
              <w:marTop w:val="0"/>
              <w:marBottom w:val="0"/>
              <w:divBdr>
                <w:top w:val="none" w:sz="0" w:space="0" w:color="auto"/>
                <w:left w:val="none" w:sz="0" w:space="0" w:color="auto"/>
                <w:bottom w:val="none" w:sz="0" w:space="0" w:color="auto"/>
                <w:right w:val="none" w:sz="0" w:space="0" w:color="auto"/>
              </w:divBdr>
            </w:div>
            <w:div w:id="789013630">
              <w:marLeft w:val="0"/>
              <w:marRight w:val="0"/>
              <w:marTop w:val="0"/>
              <w:marBottom w:val="0"/>
              <w:divBdr>
                <w:top w:val="none" w:sz="0" w:space="0" w:color="auto"/>
                <w:left w:val="none" w:sz="0" w:space="0" w:color="auto"/>
                <w:bottom w:val="none" w:sz="0" w:space="0" w:color="auto"/>
                <w:right w:val="none" w:sz="0" w:space="0" w:color="auto"/>
              </w:divBdr>
            </w:div>
            <w:div w:id="1281959043">
              <w:marLeft w:val="0"/>
              <w:marRight w:val="0"/>
              <w:marTop w:val="0"/>
              <w:marBottom w:val="0"/>
              <w:divBdr>
                <w:top w:val="none" w:sz="0" w:space="0" w:color="auto"/>
                <w:left w:val="none" w:sz="0" w:space="0" w:color="auto"/>
                <w:bottom w:val="none" w:sz="0" w:space="0" w:color="auto"/>
                <w:right w:val="none" w:sz="0" w:space="0" w:color="auto"/>
              </w:divBdr>
            </w:div>
            <w:div w:id="1284538203">
              <w:marLeft w:val="0"/>
              <w:marRight w:val="0"/>
              <w:marTop w:val="0"/>
              <w:marBottom w:val="0"/>
              <w:divBdr>
                <w:top w:val="none" w:sz="0" w:space="0" w:color="auto"/>
                <w:left w:val="none" w:sz="0" w:space="0" w:color="auto"/>
                <w:bottom w:val="none" w:sz="0" w:space="0" w:color="auto"/>
                <w:right w:val="none" w:sz="0" w:space="0" w:color="auto"/>
              </w:divBdr>
            </w:div>
            <w:div w:id="1685670185">
              <w:marLeft w:val="0"/>
              <w:marRight w:val="0"/>
              <w:marTop w:val="0"/>
              <w:marBottom w:val="0"/>
              <w:divBdr>
                <w:top w:val="none" w:sz="0" w:space="0" w:color="auto"/>
                <w:left w:val="none" w:sz="0" w:space="0" w:color="auto"/>
                <w:bottom w:val="none" w:sz="0" w:space="0" w:color="auto"/>
                <w:right w:val="none" w:sz="0" w:space="0" w:color="auto"/>
              </w:divBdr>
            </w:div>
            <w:div w:id="918708565">
              <w:marLeft w:val="0"/>
              <w:marRight w:val="0"/>
              <w:marTop w:val="0"/>
              <w:marBottom w:val="0"/>
              <w:divBdr>
                <w:top w:val="none" w:sz="0" w:space="0" w:color="auto"/>
                <w:left w:val="none" w:sz="0" w:space="0" w:color="auto"/>
                <w:bottom w:val="none" w:sz="0" w:space="0" w:color="auto"/>
                <w:right w:val="none" w:sz="0" w:space="0" w:color="auto"/>
              </w:divBdr>
            </w:div>
            <w:div w:id="719128970">
              <w:marLeft w:val="0"/>
              <w:marRight w:val="0"/>
              <w:marTop w:val="0"/>
              <w:marBottom w:val="0"/>
              <w:divBdr>
                <w:top w:val="none" w:sz="0" w:space="0" w:color="auto"/>
                <w:left w:val="none" w:sz="0" w:space="0" w:color="auto"/>
                <w:bottom w:val="none" w:sz="0" w:space="0" w:color="auto"/>
                <w:right w:val="none" w:sz="0" w:space="0" w:color="auto"/>
              </w:divBdr>
            </w:div>
            <w:div w:id="1989741381">
              <w:marLeft w:val="0"/>
              <w:marRight w:val="0"/>
              <w:marTop w:val="0"/>
              <w:marBottom w:val="0"/>
              <w:divBdr>
                <w:top w:val="none" w:sz="0" w:space="0" w:color="auto"/>
                <w:left w:val="none" w:sz="0" w:space="0" w:color="auto"/>
                <w:bottom w:val="none" w:sz="0" w:space="0" w:color="auto"/>
                <w:right w:val="none" w:sz="0" w:space="0" w:color="auto"/>
              </w:divBdr>
            </w:div>
            <w:div w:id="1350327235">
              <w:marLeft w:val="0"/>
              <w:marRight w:val="0"/>
              <w:marTop w:val="0"/>
              <w:marBottom w:val="0"/>
              <w:divBdr>
                <w:top w:val="none" w:sz="0" w:space="0" w:color="auto"/>
                <w:left w:val="none" w:sz="0" w:space="0" w:color="auto"/>
                <w:bottom w:val="none" w:sz="0" w:space="0" w:color="auto"/>
                <w:right w:val="none" w:sz="0" w:space="0" w:color="auto"/>
              </w:divBdr>
            </w:div>
            <w:div w:id="2034332509">
              <w:marLeft w:val="0"/>
              <w:marRight w:val="0"/>
              <w:marTop w:val="0"/>
              <w:marBottom w:val="0"/>
              <w:divBdr>
                <w:top w:val="none" w:sz="0" w:space="0" w:color="auto"/>
                <w:left w:val="none" w:sz="0" w:space="0" w:color="auto"/>
                <w:bottom w:val="none" w:sz="0" w:space="0" w:color="auto"/>
                <w:right w:val="none" w:sz="0" w:space="0" w:color="auto"/>
              </w:divBdr>
            </w:div>
            <w:div w:id="175486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8821">
      <w:bodyDiv w:val="1"/>
      <w:marLeft w:val="0"/>
      <w:marRight w:val="0"/>
      <w:marTop w:val="0"/>
      <w:marBottom w:val="0"/>
      <w:divBdr>
        <w:top w:val="none" w:sz="0" w:space="0" w:color="auto"/>
        <w:left w:val="none" w:sz="0" w:space="0" w:color="auto"/>
        <w:bottom w:val="none" w:sz="0" w:space="0" w:color="auto"/>
        <w:right w:val="none" w:sz="0" w:space="0" w:color="auto"/>
      </w:divBdr>
      <w:divsChild>
        <w:div w:id="1188637993">
          <w:marLeft w:val="0"/>
          <w:marRight w:val="0"/>
          <w:marTop w:val="0"/>
          <w:marBottom w:val="0"/>
          <w:divBdr>
            <w:top w:val="none" w:sz="0" w:space="0" w:color="auto"/>
            <w:left w:val="none" w:sz="0" w:space="0" w:color="auto"/>
            <w:bottom w:val="none" w:sz="0" w:space="0" w:color="auto"/>
            <w:right w:val="none" w:sz="0" w:space="0" w:color="auto"/>
          </w:divBdr>
          <w:divsChild>
            <w:div w:id="263927702">
              <w:marLeft w:val="0"/>
              <w:marRight w:val="0"/>
              <w:marTop w:val="0"/>
              <w:marBottom w:val="0"/>
              <w:divBdr>
                <w:top w:val="none" w:sz="0" w:space="0" w:color="auto"/>
                <w:left w:val="none" w:sz="0" w:space="0" w:color="auto"/>
                <w:bottom w:val="none" w:sz="0" w:space="0" w:color="auto"/>
                <w:right w:val="none" w:sz="0" w:space="0" w:color="auto"/>
              </w:divBdr>
            </w:div>
            <w:div w:id="395056488">
              <w:marLeft w:val="0"/>
              <w:marRight w:val="0"/>
              <w:marTop w:val="0"/>
              <w:marBottom w:val="0"/>
              <w:divBdr>
                <w:top w:val="none" w:sz="0" w:space="0" w:color="auto"/>
                <w:left w:val="none" w:sz="0" w:space="0" w:color="auto"/>
                <w:bottom w:val="none" w:sz="0" w:space="0" w:color="auto"/>
                <w:right w:val="none" w:sz="0" w:space="0" w:color="auto"/>
              </w:divBdr>
            </w:div>
            <w:div w:id="1219245730">
              <w:marLeft w:val="0"/>
              <w:marRight w:val="0"/>
              <w:marTop w:val="0"/>
              <w:marBottom w:val="0"/>
              <w:divBdr>
                <w:top w:val="none" w:sz="0" w:space="0" w:color="auto"/>
                <w:left w:val="none" w:sz="0" w:space="0" w:color="auto"/>
                <w:bottom w:val="none" w:sz="0" w:space="0" w:color="auto"/>
                <w:right w:val="none" w:sz="0" w:space="0" w:color="auto"/>
              </w:divBdr>
            </w:div>
            <w:div w:id="186869459">
              <w:marLeft w:val="0"/>
              <w:marRight w:val="0"/>
              <w:marTop w:val="0"/>
              <w:marBottom w:val="0"/>
              <w:divBdr>
                <w:top w:val="none" w:sz="0" w:space="0" w:color="auto"/>
                <w:left w:val="none" w:sz="0" w:space="0" w:color="auto"/>
                <w:bottom w:val="none" w:sz="0" w:space="0" w:color="auto"/>
                <w:right w:val="none" w:sz="0" w:space="0" w:color="auto"/>
              </w:divBdr>
            </w:div>
            <w:div w:id="1214391921">
              <w:marLeft w:val="0"/>
              <w:marRight w:val="0"/>
              <w:marTop w:val="0"/>
              <w:marBottom w:val="0"/>
              <w:divBdr>
                <w:top w:val="none" w:sz="0" w:space="0" w:color="auto"/>
                <w:left w:val="none" w:sz="0" w:space="0" w:color="auto"/>
                <w:bottom w:val="none" w:sz="0" w:space="0" w:color="auto"/>
                <w:right w:val="none" w:sz="0" w:space="0" w:color="auto"/>
              </w:divBdr>
            </w:div>
            <w:div w:id="1291207706">
              <w:marLeft w:val="0"/>
              <w:marRight w:val="0"/>
              <w:marTop w:val="0"/>
              <w:marBottom w:val="0"/>
              <w:divBdr>
                <w:top w:val="none" w:sz="0" w:space="0" w:color="auto"/>
                <w:left w:val="none" w:sz="0" w:space="0" w:color="auto"/>
                <w:bottom w:val="none" w:sz="0" w:space="0" w:color="auto"/>
                <w:right w:val="none" w:sz="0" w:space="0" w:color="auto"/>
              </w:divBdr>
            </w:div>
            <w:div w:id="1206479162">
              <w:marLeft w:val="0"/>
              <w:marRight w:val="0"/>
              <w:marTop w:val="0"/>
              <w:marBottom w:val="0"/>
              <w:divBdr>
                <w:top w:val="none" w:sz="0" w:space="0" w:color="auto"/>
                <w:left w:val="none" w:sz="0" w:space="0" w:color="auto"/>
                <w:bottom w:val="none" w:sz="0" w:space="0" w:color="auto"/>
                <w:right w:val="none" w:sz="0" w:space="0" w:color="auto"/>
              </w:divBdr>
            </w:div>
            <w:div w:id="112361457">
              <w:marLeft w:val="0"/>
              <w:marRight w:val="0"/>
              <w:marTop w:val="0"/>
              <w:marBottom w:val="0"/>
              <w:divBdr>
                <w:top w:val="none" w:sz="0" w:space="0" w:color="auto"/>
                <w:left w:val="none" w:sz="0" w:space="0" w:color="auto"/>
                <w:bottom w:val="none" w:sz="0" w:space="0" w:color="auto"/>
                <w:right w:val="none" w:sz="0" w:space="0" w:color="auto"/>
              </w:divBdr>
            </w:div>
            <w:div w:id="1846019891">
              <w:marLeft w:val="0"/>
              <w:marRight w:val="0"/>
              <w:marTop w:val="0"/>
              <w:marBottom w:val="0"/>
              <w:divBdr>
                <w:top w:val="none" w:sz="0" w:space="0" w:color="auto"/>
                <w:left w:val="none" w:sz="0" w:space="0" w:color="auto"/>
                <w:bottom w:val="none" w:sz="0" w:space="0" w:color="auto"/>
                <w:right w:val="none" w:sz="0" w:space="0" w:color="auto"/>
              </w:divBdr>
            </w:div>
            <w:div w:id="666833262">
              <w:marLeft w:val="0"/>
              <w:marRight w:val="0"/>
              <w:marTop w:val="0"/>
              <w:marBottom w:val="0"/>
              <w:divBdr>
                <w:top w:val="none" w:sz="0" w:space="0" w:color="auto"/>
                <w:left w:val="none" w:sz="0" w:space="0" w:color="auto"/>
                <w:bottom w:val="none" w:sz="0" w:space="0" w:color="auto"/>
                <w:right w:val="none" w:sz="0" w:space="0" w:color="auto"/>
              </w:divBdr>
            </w:div>
            <w:div w:id="1194996060">
              <w:marLeft w:val="0"/>
              <w:marRight w:val="0"/>
              <w:marTop w:val="0"/>
              <w:marBottom w:val="0"/>
              <w:divBdr>
                <w:top w:val="none" w:sz="0" w:space="0" w:color="auto"/>
                <w:left w:val="none" w:sz="0" w:space="0" w:color="auto"/>
                <w:bottom w:val="none" w:sz="0" w:space="0" w:color="auto"/>
                <w:right w:val="none" w:sz="0" w:space="0" w:color="auto"/>
              </w:divBdr>
            </w:div>
            <w:div w:id="468481458">
              <w:marLeft w:val="0"/>
              <w:marRight w:val="0"/>
              <w:marTop w:val="0"/>
              <w:marBottom w:val="0"/>
              <w:divBdr>
                <w:top w:val="none" w:sz="0" w:space="0" w:color="auto"/>
                <w:left w:val="none" w:sz="0" w:space="0" w:color="auto"/>
                <w:bottom w:val="none" w:sz="0" w:space="0" w:color="auto"/>
                <w:right w:val="none" w:sz="0" w:space="0" w:color="auto"/>
              </w:divBdr>
            </w:div>
            <w:div w:id="1292974565">
              <w:marLeft w:val="0"/>
              <w:marRight w:val="0"/>
              <w:marTop w:val="0"/>
              <w:marBottom w:val="0"/>
              <w:divBdr>
                <w:top w:val="none" w:sz="0" w:space="0" w:color="auto"/>
                <w:left w:val="none" w:sz="0" w:space="0" w:color="auto"/>
                <w:bottom w:val="none" w:sz="0" w:space="0" w:color="auto"/>
                <w:right w:val="none" w:sz="0" w:space="0" w:color="auto"/>
              </w:divBdr>
            </w:div>
            <w:div w:id="364335961">
              <w:marLeft w:val="0"/>
              <w:marRight w:val="0"/>
              <w:marTop w:val="0"/>
              <w:marBottom w:val="0"/>
              <w:divBdr>
                <w:top w:val="none" w:sz="0" w:space="0" w:color="auto"/>
                <w:left w:val="none" w:sz="0" w:space="0" w:color="auto"/>
                <w:bottom w:val="none" w:sz="0" w:space="0" w:color="auto"/>
                <w:right w:val="none" w:sz="0" w:space="0" w:color="auto"/>
              </w:divBdr>
            </w:div>
            <w:div w:id="553007290">
              <w:marLeft w:val="0"/>
              <w:marRight w:val="0"/>
              <w:marTop w:val="0"/>
              <w:marBottom w:val="0"/>
              <w:divBdr>
                <w:top w:val="none" w:sz="0" w:space="0" w:color="auto"/>
                <w:left w:val="none" w:sz="0" w:space="0" w:color="auto"/>
                <w:bottom w:val="none" w:sz="0" w:space="0" w:color="auto"/>
                <w:right w:val="none" w:sz="0" w:space="0" w:color="auto"/>
              </w:divBdr>
            </w:div>
            <w:div w:id="1224296165">
              <w:marLeft w:val="0"/>
              <w:marRight w:val="0"/>
              <w:marTop w:val="0"/>
              <w:marBottom w:val="0"/>
              <w:divBdr>
                <w:top w:val="none" w:sz="0" w:space="0" w:color="auto"/>
                <w:left w:val="none" w:sz="0" w:space="0" w:color="auto"/>
                <w:bottom w:val="none" w:sz="0" w:space="0" w:color="auto"/>
                <w:right w:val="none" w:sz="0" w:space="0" w:color="auto"/>
              </w:divBdr>
            </w:div>
            <w:div w:id="1600412201">
              <w:marLeft w:val="0"/>
              <w:marRight w:val="0"/>
              <w:marTop w:val="0"/>
              <w:marBottom w:val="0"/>
              <w:divBdr>
                <w:top w:val="none" w:sz="0" w:space="0" w:color="auto"/>
                <w:left w:val="none" w:sz="0" w:space="0" w:color="auto"/>
                <w:bottom w:val="none" w:sz="0" w:space="0" w:color="auto"/>
                <w:right w:val="none" w:sz="0" w:space="0" w:color="auto"/>
              </w:divBdr>
            </w:div>
            <w:div w:id="2076662385">
              <w:marLeft w:val="0"/>
              <w:marRight w:val="0"/>
              <w:marTop w:val="0"/>
              <w:marBottom w:val="0"/>
              <w:divBdr>
                <w:top w:val="none" w:sz="0" w:space="0" w:color="auto"/>
                <w:left w:val="none" w:sz="0" w:space="0" w:color="auto"/>
                <w:bottom w:val="none" w:sz="0" w:space="0" w:color="auto"/>
                <w:right w:val="none" w:sz="0" w:space="0" w:color="auto"/>
              </w:divBdr>
            </w:div>
            <w:div w:id="1403327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6.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image" Target="media/image1.png"/><Relationship Id="rId9" Type="http://schemas.microsoft.com/office/2014/relationships/chartEx" Target="charts/chartEx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alik\Documents\GitHub\Data-Visualization-Data502\Home%20Works\HW%204\DATA_FBI%20Crime%20Rate.-%20chartxlsx.xlsx" TargetMode="External"/><Relationship Id="rId2" Type="http://schemas.microsoft.com/office/2011/relationships/chartColorStyle" Target="colors1.xml"/><Relationship Id="rId1" Type="http://schemas.microsoft.com/office/2011/relationships/chartStyle" Target="style1.xml"/></Relationships>
</file>

<file path=word/charts/_rels/chartEx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Malik\Documents\GitHub\Data-Visualization-Data502\Dataset\DATA_FBI%20Crime%20Rate_melted_r.csv"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rime Rate</a:t>
            </a:r>
            <a:r>
              <a:rPr lang="en-US" baseline="0"/>
              <a:t> Comparison</a:t>
            </a:r>
          </a:p>
        </c:rich>
      </c:tx>
      <c:layout>
        <c:manualLayout>
          <c:xMode val="edge"/>
          <c:yMode val="edge"/>
          <c:x val="0.71544275265303647"/>
          <c:y val="1.880759826970095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5042593360040516E-2"/>
          <c:y val="9.7798286090969022E-2"/>
          <c:w val="0.91589871989685501"/>
          <c:h val="0.72336553184642294"/>
        </c:manualLayout>
      </c:layout>
      <c:lineChart>
        <c:grouping val="standard"/>
        <c:varyColors val="0"/>
        <c:ser>
          <c:idx val="1"/>
          <c:order val="1"/>
          <c:tx>
            <c:strRef>
              <c:f>'DATA_FBI Crime Rate'!$F$1</c:f>
              <c:strCache>
                <c:ptCount val="1"/>
                <c:pt idx="0">
                  <c:v>Murder and 
nonnegligent 
manslaughter 
rate </c:v>
                </c:pt>
              </c:strCache>
              <c:extLst xmlns:c15="http://schemas.microsoft.com/office/drawing/2012/chart"/>
            </c:strRef>
          </c:tx>
          <c:spPr>
            <a:ln w="28575" cap="rnd">
              <a:solidFill>
                <a:schemeClr val="accent5"/>
              </a:solidFill>
              <a:round/>
            </a:ln>
            <a:effectLst/>
          </c:spPr>
          <c:marker>
            <c:symbol val="none"/>
          </c:marker>
          <c:cat>
            <c:strRef>
              <c:f>'DATA_FBI Crime Rate'!$A:$A</c:f>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extLst xmlns:c15="http://schemas.microsoft.com/office/drawing/2012/chart"/>
            </c:strRef>
          </c:cat>
          <c:val>
            <c:numRef>
              <c:f>'DATA_FBI Crime Rate'!$F$2:$F$36</c:f>
              <c:numCache>
                <c:formatCode>General</c:formatCode>
                <c:ptCount val="35"/>
                <c:pt idx="0">
                  <c:v>6.8</c:v>
                </c:pt>
                <c:pt idx="1">
                  <c:v>6.3</c:v>
                </c:pt>
                <c:pt idx="2">
                  <c:v>5.7</c:v>
                </c:pt>
                <c:pt idx="3">
                  <c:v>5.5</c:v>
                </c:pt>
                <c:pt idx="4">
                  <c:v>5.6</c:v>
                </c:pt>
                <c:pt idx="5">
                  <c:v>5.6</c:v>
                </c:pt>
                <c:pt idx="6">
                  <c:v>5.7</c:v>
                </c:pt>
                <c:pt idx="7">
                  <c:v>5.5</c:v>
                </c:pt>
                <c:pt idx="8">
                  <c:v>5.6</c:v>
                </c:pt>
                <c:pt idx="9">
                  <c:v>5.8</c:v>
                </c:pt>
                <c:pt idx="10">
                  <c:v>5.7</c:v>
                </c:pt>
                <c:pt idx="11">
                  <c:v>5.4</c:v>
                </c:pt>
                <c:pt idx="12">
                  <c:v>5</c:v>
                </c:pt>
                <c:pt idx="13">
                  <c:v>4.8</c:v>
                </c:pt>
                <c:pt idx="14">
                  <c:v>4.7</c:v>
                </c:pt>
                <c:pt idx="15">
                  <c:v>4.7</c:v>
                </c:pt>
                <c:pt idx="16">
                  <c:v>4.5</c:v>
                </c:pt>
                <c:pt idx="17">
                  <c:v>4.4000000000000004</c:v>
                </c:pt>
                <c:pt idx="18">
                  <c:v>4.9000000000000004</c:v>
                </c:pt>
                <c:pt idx="19">
                  <c:v>5.3</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0-7717-4EBC-8F07-6E2C6CDBEABB}"/>
            </c:ext>
          </c:extLst>
        </c:ser>
        <c:ser>
          <c:idx val="3"/>
          <c:order val="3"/>
          <c:tx>
            <c:strRef>
              <c:f>'DATA_FBI Crime Rate'!$H$1</c:f>
              <c:strCache>
                <c:ptCount val="1"/>
                <c:pt idx="0">
                  <c:v>Rape
(revised 
definition) 
rate3</c:v>
                </c:pt>
              </c:strCache>
              <c:extLst xmlns:c15="http://schemas.microsoft.com/office/drawing/2012/chart"/>
            </c:strRef>
          </c:tx>
          <c:spPr>
            <a:ln w="28575" cap="rnd">
              <a:solidFill>
                <a:schemeClr val="accent6">
                  <a:lumMod val="60000"/>
                </a:schemeClr>
              </a:solidFill>
              <a:round/>
            </a:ln>
            <a:effectLst/>
          </c:spPr>
          <c:marker>
            <c:symbol val="none"/>
          </c:marker>
          <c:cat>
            <c:strRef>
              <c:f>'DATA_FBI Crime Rate'!$A:$A</c:f>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extLst xmlns:c15="http://schemas.microsoft.com/office/drawing/2012/chart"/>
            </c:strRef>
          </c:cat>
          <c:val>
            <c:numRef>
              <c:f>'DATA_FBI Crime Rate'!$H$2:$H$36</c:f>
              <c:numCache>
                <c:formatCode>General</c:formatCode>
                <c:ptCount val="35"/>
                <c:pt idx="16">
                  <c:v>35.9</c:v>
                </c:pt>
                <c:pt idx="17">
                  <c:v>37</c:v>
                </c:pt>
                <c:pt idx="18">
                  <c:v>39.299999999999997</c:v>
                </c:pt>
                <c:pt idx="19">
                  <c:v>40.4</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1-7717-4EBC-8F07-6E2C6CDBEABB}"/>
            </c:ext>
          </c:extLst>
        </c:ser>
        <c:ser>
          <c:idx val="5"/>
          <c:order val="5"/>
          <c:tx>
            <c:strRef>
              <c:f>'DATA_FBI Crime Rate'!$J$1</c:f>
              <c:strCache>
                <c:ptCount val="1"/>
                <c:pt idx="0">
                  <c:v>Rape
(legacy 
definition) 
rate4</c:v>
                </c:pt>
              </c:strCache>
              <c:extLst xmlns:c15="http://schemas.microsoft.com/office/drawing/2012/chart"/>
            </c:strRef>
          </c:tx>
          <c:spPr>
            <a:ln w="28575" cap="rnd">
              <a:solidFill>
                <a:schemeClr val="accent4">
                  <a:lumMod val="60000"/>
                </a:schemeClr>
              </a:solidFill>
              <a:round/>
            </a:ln>
            <a:effectLst/>
          </c:spPr>
          <c:marker>
            <c:symbol val="none"/>
          </c:marker>
          <c:cat>
            <c:strRef>
              <c:f>'DATA_FBI Crime Rate'!$A:$A</c:f>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extLst xmlns:c15="http://schemas.microsoft.com/office/drawing/2012/chart"/>
            </c:strRef>
          </c:cat>
          <c:val>
            <c:numRef>
              <c:f>'DATA_FBI Crime Rate'!$J$2:$J$36</c:f>
              <c:numCache>
                <c:formatCode>General</c:formatCode>
                <c:ptCount val="35"/>
                <c:pt idx="0">
                  <c:v>35.9</c:v>
                </c:pt>
                <c:pt idx="1">
                  <c:v>34.5</c:v>
                </c:pt>
                <c:pt idx="2">
                  <c:v>32.799999999999997</c:v>
                </c:pt>
                <c:pt idx="3">
                  <c:v>32</c:v>
                </c:pt>
                <c:pt idx="4">
                  <c:v>31.8</c:v>
                </c:pt>
                <c:pt idx="5">
                  <c:v>33.1</c:v>
                </c:pt>
                <c:pt idx="6">
                  <c:v>32.299999999999997</c:v>
                </c:pt>
                <c:pt idx="7">
                  <c:v>32.4</c:v>
                </c:pt>
                <c:pt idx="8">
                  <c:v>31.8</c:v>
                </c:pt>
                <c:pt idx="9">
                  <c:v>31.6</c:v>
                </c:pt>
                <c:pt idx="10">
                  <c:v>30.6</c:v>
                </c:pt>
                <c:pt idx="11">
                  <c:v>29.8</c:v>
                </c:pt>
                <c:pt idx="12">
                  <c:v>29.1</c:v>
                </c:pt>
                <c:pt idx="13">
                  <c:v>27.7</c:v>
                </c:pt>
                <c:pt idx="14">
                  <c:v>27</c:v>
                </c:pt>
                <c:pt idx="15">
                  <c:v>27.1</c:v>
                </c:pt>
                <c:pt idx="16">
                  <c:v>25.9</c:v>
                </c:pt>
                <c:pt idx="17">
                  <c:v>26.6</c:v>
                </c:pt>
                <c:pt idx="18">
                  <c:v>28.4</c:v>
                </c:pt>
                <c:pt idx="19">
                  <c:v>29.6</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2-7717-4EBC-8F07-6E2C6CDBEABB}"/>
            </c:ext>
          </c:extLst>
        </c:ser>
        <c:ser>
          <c:idx val="7"/>
          <c:order val="7"/>
          <c:tx>
            <c:strRef>
              <c:f>'DATA_FBI Crime Rate'!$L$1</c:f>
              <c:strCache>
                <c:ptCount val="1"/>
                <c:pt idx="0">
                  <c:v>Robbery 
rate </c:v>
                </c:pt>
              </c:strCache>
              <c:extLst xmlns:c15="http://schemas.microsoft.com/office/drawing/2012/chart"/>
            </c:strRef>
          </c:tx>
          <c:spPr>
            <a:ln w="28575" cap="rnd">
              <a:solidFill>
                <a:schemeClr val="accent5">
                  <a:lumMod val="80000"/>
                  <a:lumOff val="20000"/>
                </a:schemeClr>
              </a:solidFill>
              <a:round/>
            </a:ln>
            <a:effectLst/>
          </c:spPr>
          <c:marker>
            <c:symbol val="none"/>
          </c:marker>
          <c:cat>
            <c:strRef>
              <c:f>'DATA_FBI Crime Rate'!$A:$A</c:f>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extLst xmlns:c15="http://schemas.microsoft.com/office/drawing/2012/chart"/>
            </c:strRef>
          </c:cat>
          <c:val>
            <c:numRef>
              <c:f>'DATA_FBI Crime Rate'!$L$2:$L$36</c:f>
              <c:numCache>
                <c:formatCode>General</c:formatCode>
                <c:ptCount val="35"/>
                <c:pt idx="0">
                  <c:v>186.2</c:v>
                </c:pt>
                <c:pt idx="1">
                  <c:v>165.5</c:v>
                </c:pt>
                <c:pt idx="2">
                  <c:v>150.1</c:v>
                </c:pt>
                <c:pt idx="3">
                  <c:v>145</c:v>
                </c:pt>
                <c:pt idx="4">
                  <c:v>148.5</c:v>
                </c:pt>
                <c:pt idx="5">
                  <c:v>146.1</c:v>
                </c:pt>
                <c:pt idx="6">
                  <c:v>142.5</c:v>
                </c:pt>
                <c:pt idx="7">
                  <c:v>136.69999999999999</c:v>
                </c:pt>
                <c:pt idx="8">
                  <c:v>140.80000000000001</c:v>
                </c:pt>
                <c:pt idx="9">
                  <c:v>150</c:v>
                </c:pt>
                <c:pt idx="10">
                  <c:v>148.30000000000001</c:v>
                </c:pt>
                <c:pt idx="11">
                  <c:v>145.9</c:v>
                </c:pt>
                <c:pt idx="12">
                  <c:v>133.1</c:v>
                </c:pt>
                <c:pt idx="13">
                  <c:v>119.3</c:v>
                </c:pt>
                <c:pt idx="14">
                  <c:v>113.9</c:v>
                </c:pt>
                <c:pt idx="15">
                  <c:v>113.1</c:v>
                </c:pt>
                <c:pt idx="16">
                  <c:v>109</c:v>
                </c:pt>
                <c:pt idx="17">
                  <c:v>101.3</c:v>
                </c:pt>
                <c:pt idx="18">
                  <c:v>102.2</c:v>
                </c:pt>
                <c:pt idx="19">
                  <c:v>102.8</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3-7717-4EBC-8F07-6E2C6CDBEABB}"/>
            </c:ext>
          </c:extLst>
        </c:ser>
        <c:ser>
          <c:idx val="9"/>
          <c:order val="9"/>
          <c:tx>
            <c:strRef>
              <c:f>'DATA_FBI Crime Rate'!$N$1</c:f>
              <c:strCache>
                <c:ptCount val="1"/>
                <c:pt idx="0">
                  <c:v>Aggravated 
assault rate </c:v>
                </c:pt>
              </c:strCache>
              <c:extLst xmlns:c15="http://schemas.microsoft.com/office/drawing/2012/chart"/>
            </c:strRef>
          </c:tx>
          <c:spPr>
            <a:ln w="28575" cap="rnd">
              <a:solidFill>
                <a:schemeClr val="accent6">
                  <a:lumMod val="80000"/>
                </a:schemeClr>
              </a:solidFill>
              <a:round/>
            </a:ln>
            <a:effectLst/>
          </c:spPr>
          <c:marker>
            <c:symbol val="none"/>
          </c:marker>
          <c:cat>
            <c:strRef>
              <c:f>'DATA_FBI Crime Rate'!$A:$A</c:f>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extLst xmlns:c15="http://schemas.microsoft.com/office/drawing/2012/chart"/>
            </c:strRef>
          </c:cat>
          <c:val>
            <c:numRef>
              <c:f>'DATA_FBI Crime Rate'!$N$2:$N$36</c:f>
              <c:numCache>
                <c:formatCode>General</c:formatCode>
                <c:ptCount val="35"/>
                <c:pt idx="0">
                  <c:v>382.1</c:v>
                </c:pt>
                <c:pt idx="1">
                  <c:v>361.4</c:v>
                </c:pt>
                <c:pt idx="2">
                  <c:v>334.3</c:v>
                </c:pt>
                <c:pt idx="3">
                  <c:v>324</c:v>
                </c:pt>
                <c:pt idx="4">
                  <c:v>318.60000000000002</c:v>
                </c:pt>
                <c:pt idx="5">
                  <c:v>309.5</c:v>
                </c:pt>
                <c:pt idx="6">
                  <c:v>295.39999999999998</c:v>
                </c:pt>
                <c:pt idx="7">
                  <c:v>288.60000000000002</c:v>
                </c:pt>
                <c:pt idx="8">
                  <c:v>290.8</c:v>
                </c:pt>
                <c:pt idx="9">
                  <c:v>292</c:v>
                </c:pt>
                <c:pt idx="10">
                  <c:v>287.2</c:v>
                </c:pt>
                <c:pt idx="11">
                  <c:v>277.5</c:v>
                </c:pt>
                <c:pt idx="12">
                  <c:v>264.7</c:v>
                </c:pt>
                <c:pt idx="13">
                  <c:v>252.8</c:v>
                </c:pt>
                <c:pt idx="14">
                  <c:v>241.5</c:v>
                </c:pt>
                <c:pt idx="15">
                  <c:v>242.8</c:v>
                </c:pt>
                <c:pt idx="16">
                  <c:v>229.6</c:v>
                </c:pt>
                <c:pt idx="17">
                  <c:v>229.2</c:v>
                </c:pt>
                <c:pt idx="18">
                  <c:v>238.1</c:v>
                </c:pt>
                <c:pt idx="19">
                  <c:v>248.5</c:v>
                </c:pt>
                <c:pt idx="20">
                  <c:v>0</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4-7717-4EBC-8F07-6E2C6CDBEABB}"/>
            </c:ext>
          </c:extLst>
        </c:ser>
        <c:ser>
          <c:idx val="11"/>
          <c:order val="11"/>
          <c:tx>
            <c:strRef>
              <c:f>'DATA_FBI Crime Rate'!$P$1</c:f>
              <c:strCache>
                <c:ptCount val="1"/>
                <c:pt idx="0">
                  <c:v>Property 
crime 
rate </c:v>
                </c:pt>
              </c:strCache>
              <c:extLst xmlns:c15="http://schemas.microsoft.com/office/drawing/2012/chart"/>
            </c:strRef>
          </c:tx>
          <c:spPr>
            <a:ln w="28575" cap="rnd">
              <a:solidFill>
                <a:schemeClr val="accent4">
                  <a:lumMod val="80000"/>
                </a:schemeClr>
              </a:solidFill>
              <a:round/>
            </a:ln>
            <a:effectLst/>
          </c:spPr>
          <c:marker>
            <c:symbol val="none"/>
          </c:marker>
          <c:cat>
            <c:strRef>
              <c:f>'DATA_FBI Crime Rate'!$A:$A</c:f>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extLst xmlns:c15="http://schemas.microsoft.com/office/drawing/2012/chart"/>
            </c:strRef>
          </c:cat>
          <c:val>
            <c:numRef>
              <c:f>'DATA_FBI Crime Rate'!$P$2:$P$36</c:f>
              <c:numCache>
                <c:formatCode>General</c:formatCode>
                <c:ptCount val="35"/>
                <c:pt idx="0">
                  <c:v>4316.3</c:v>
                </c:pt>
                <c:pt idx="1">
                  <c:v>4052.5</c:v>
                </c:pt>
                <c:pt idx="2">
                  <c:v>3743.6</c:v>
                </c:pt>
                <c:pt idx="3">
                  <c:v>3618.3</c:v>
                </c:pt>
                <c:pt idx="4">
                  <c:v>3658.1</c:v>
                </c:pt>
                <c:pt idx="5">
                  <c:v>3630.6</c:v>
                </c:pt>
                <c:pt idx="6">
                  <c:v>3591.2</c:v>
                </c:pt>
                <c:pt idx="7">
                  <c:v>3514.1</c:v>
                </c:pt>
                <c:pt idx="8">
                  <c:v>3431.5</c:v>
                </c:pt>
                <c:pt idx="9">
                  <c:v>3346.6</c:v>
                </c:pt>
                <c:pt idx="10">
                  <c:v>3276.4</c:v>
                </c:pt>
                <c:pt idx="11">
                  <c:v>3214.6</c:v>
                </c:pt>
                <c:pt idx="12">
                  <c:v>3041.3</c:v>
                </c:pt>
                <c:pt idx="13">
                  <c:v>2945.9</c:v>
                </c:pt>
                <c:pt idx="14">
                  <c:v>2905.4</c:v>
                </c:pt>
                <c:pt idx="15">
                  <c:v>2868</c:v>
                </c:pt>
                <c:pt idx="16">
                  <c:v>2733.6</c:v>
                </c:pt>
                <c:pt idx="17">
                  <c:v>2574.1</c:v>
                </c:pt>
                <c:pt idx="18">
                  <c:v>2500.5</c:v>
                </c:pt>
                <c:pt idx="19">
                  <c:v>2450.6999999999998</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5-7717-4EBC-8F07-6E2C6CDBEABB}"/>
            </c:ext>
          </c:extLst>
        </c:ser>
        <c:ser>
          <c:idx val="13"/>
          <c:order val="13"/>
          <c:tx>
            <c:strRef>
              <c:f>'DATA_FBI Crime Rate'!$R$1</c:f>
              <c:strCache>
                <c:ptCount val="1"/>
                <c:pt idx="0">
                  <c:v>Burglary 
rate </c:v>
                </c:pt>
              </c:strCache>
              <c:extLst xmlns:c15="http://schemas.microsoft.com/office/drawing/2012/chart"/>
            </c:strRef>
          </c:tx>
          <c:spPr>
            <a:ln w="28575" cap="rnd">
              <a:solidFill>
                <a:schemeClr val="accent5">
                  <a:lumMod val="60000"/>
                  <a:lumOff val="40000"/>
                </a:schemeClr>
              </a:solidFill>
              <a:round/>
            </a:ln>
            <a:effectLst/>
          </c:spPr>
          <c:marker>
            <c:symbol val="none"/>
          </c:marker>
          <c:cat>
            <c:strRef>
              <c:f>'DATA_FBI Crime Rate'!$A:$A</c:f>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extLst xmlns:c15="http://schemas.microsoft.com/office/drawing/2012/chart"/>
            </c:strRef>
          </c:cat>
          <c:val>
            <c:numRef>
              <c:f>'DATA_FBI Crime Rate'!$R$2:$R$36</c:f>
              <c:numCache>
                <c:formatCode>General</c:formatCode>
                <c:ptCount val="35"/>
                <c:pt idx="0">
                  <c:v>918.8</c:v>
                </c:pt>
                <c:pt idx="1">
                  <c:v>863.2</c:v>
                </c:pt>
                <c:pt idx="2">
                  <c:v>770.4</c:v>
                </c:pt>
                <c:pt idx="3">
                  <c:v>728.8</c:v>
                </c:pt>
                <c:pt idx="4">
                  <c:v>741.8</c:v>
                </c:pt>
                <c:pt idx="5">
                  <c:v>747</c:v>
                </c:pt>
                <c:pt idx="6">
                  <c:v>741</c:v>
                </c:pt>
                <c:pt idx="7">
                  <c:v>730.3</c:v>
                </c:pt>
                <c:pt idx="8">
                  <c:v>726.9</c:v>
                </c:pt>
                <c:pt idx="9">
                  <c:v>733.1</c:v>
                </c:pt>
                <c:pt idx="10">
                  <c:v>726.1</c:v>
                </c:pt>
                <c:pt idx="11">
                  <c:v>733</c:v>
                </c:pt>
                <c:pt idx="12">
                  <c:v>717.7</c:v>
                </c:pt>
                <c:pt idx="13">
                  <c:v>701</c:v>
                </c:pt>
                <c:pt idx="14">
                  <c:v>701.3</c:v>
                </c:pt>
                <c:pt idx="15">
                  <c:v>672.2</c:v>
                </c:pt>
                <c:pt idx="16">
                  <c:v>610.5</c:v>
                </c:pt>
                <c:pt idx="17">
                  <c:v>537.20000000000005</c:v>
                </c:pt>
                <c:pt idx="18">
                  <c:v>494.7</c:v>
                </c:pt>
                <c:pt idx="19">
                  <c:v>468.9</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6-7717-4EBC-8F07-6E2C6CDBEABB}"/>
            </c:ext>
          </c:extLst>
        </c:ser>
        <c:ser>
          <c:idx val="15"/>
          <c:order val="15"/>
          <c:tx>
            <c:strRef>
              <c:f>'DATA_FBI Crime Rate'!$T$1</c:f>
              <c:strCache>
                <c:ptCount val="1"/>
                <c:pt idx="0">
                  <c:v>Larceny-
theft rate </c:v>
                </c:pt>
              </c:strCache>
              <c:extLst xmlns:c15="http://schemas.microsoft.com/office/drawing/2012/chart"/>
            </c:strRef>
          </c:tx>
          <c:spPr>
            <a:ln w="28575" cap="rnd">
              <a:solidFill>
                <a:schemeClr val="accent6">
                  <a:lumMod val="50000"/>
                </a:schemeClr>
              </a:solidFill>
              <a:round/>
            </a:ln>
            <a:effectLst/>
          </c:spPr>
          <c:marker>
            <c:symbol val="none"/>
          </c:marker>
          <c:cat>
            <c:strRef>
              <c:f>'DATA_FBI Crime Rate'!$A:$A</c:f>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extLst xmlns:c15="http://schemas.microsoft.com/office/drawing/2012/chart"/>
            </c:strRef>
          </c:cat>
          <c:val>
            <c:numRef>
              <c:f>'DATA_FBI Crime Rate'!$T$2:$T$36</c:f>
              <c:numCache>
                <c:formatCode>General</c:formatCode>
                <c:ptCount val="35"/>
                <c:pt idx="0">
                  <c:v>2891.8</c:v>
                </c:pt>
                <c:pt idx="1">
                  <c:v>2729.5</c:v>
                </c:pt>
                <c:pt idx="2">
                  <c:v>2550.6999999999998</c:v>
                </c:pt>
                <c:pt idx="3">
                  <c:v>2477.3000000000002</c:v>
                </c:pt>
                <c:pt idx="4">
                  <c:v>2485.6999999999998</c:v>
                </c:pt>
                <c:pt idx="5">
                  <c:v>2450.6999999999998</c:v>
                </c:pt>
                <c:pt idx="6">
                  <c:v>2416.5</c:v>
                </c:pt>
                <c:pt idx="7">
                  <c:v>2362.3000000000002</c:v>
                </c:pt>
                <c:pt idx="8">
                  <c:v>2287.8000000000002</c:v>
                </c:pt>
                <c:pt idx="9">
                  <c:v>2213.1999999999998</c:v>
                </c:pt>
                <c:pt idx="10">
                  <c:v>2185.4</c:v>
                </c:pt>
                <c:pt idx="11">
                  <c:v>2166.1</c:v>
                </c:pt>
                <c:pt idx="12">
                  <c:v>2064.5</c:v>
                </c:pt>
                <c:pt idx="13">
                  <c:v>2005.8</c:v>
                </c:pt>
                <c:pt idx="14">
                  <c:v>1974.1</c:v>
                </c:pt>
                <c:pt idx="15">
                  <c:v>1965.4</c:v>
                </c:pt>
                <c:pt idx="16">
                  <c:v>1901.9</c:v>
                </c:pt>
                <c:pt idx="17">
                  <c:v>1821.5</c:v>
                </c:pt>
                <c:pt idx="18">
                  <c:v>1783.6</c:v>
                </c:pt>
                <c:pt idx="19">
                  <c:v>1745</c:v>
                </c:pt>
                <c:pt idx="30">
                  <c:v>0</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7-7717-4EBC-8F07-6E2C6CDBEABB}"/>
            </c:ext>
          </c:extLst>
        </c:ser>
        <c:ser>
          <c:idx val="17"/>
          <c:order val="17"/>
          <c:tx>
            <c:strRef>
              <c:f>'DATA_FBI Crime Rate'!$V$1</c:f>
              <c:strCache>
                <c:ptCount val="1"/>
                <c:pt idx="0">
                  <c:v>Motor 
vehicle 
theft 
rate </c:v>
                </c:pt>
              </c:strCache>
              <c:extLst xmlns:c15="http://schemas.microsoft.com/office/drawing/2012/chart"/>
            </c:strRef>
          </c:tx>
          <c:spPr>
            <a:ln w="28575" cap="rnd">
              <a:solidFill>
                <a:schemeClr val="accent4">
                  <a:lumMod val="50000"/>
                </a:schemeClr>
              </a:solidFill>
              <a:round/>
            </a:ln>
            <a:effectLst/>
          </c:spPr>
          <c:marker>
            <c:symbol val="none"/>
          </c:marker>
          <c:cat>
            <c:strRef>
              <c:f>'DATA_FBI Crime Rate'!$A:$A</c:f>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extLst xmlns:c15="http://schemas.microsoft.com/office/drawing/2012/chart"/>
            </c:strRef>
          </c:cat>
          <c:val>
            <c:numRef>
              <c:f>'DATA_FBI Crime Rate'!$V$2:$V$36</c:f>
              <c:numCache>
                <c:formatCode>General</c:formatCode>
                <c:ptCount val="35"/>
                <c:pt idx="0">
                  <c:v>505.7</c:v>
                </c:pt>
                <c:pt idx="1">
                  <c:v>459.9</c:v>
                </c:pt>
                <c:pt idx="2">
                  <c:v>422.5</c:v>
                </c:pt>
                <c:pt idx="3">
                  <c:v>412.2</c:v>
                </c:pt>
                <c:pt idx="4">
                  <c:v>430.5</c:v>
                </c:pt>
                <c:pt idx="5">
                  <c:v>432.9</c:v>
                </c:pt>
                <c:pt idx="6">
                  <c:v>433.7</c:v>
                </c:pt>
                <c:pt idx="7">
                  <c:v>421.5</c:v>
                </c:pt>
                <c:pt idx="8">
                  <c:v>416.8</c:v>
                </c:pt>
                <c:pt idx="9">
                  <c:v>400.2</c:v>
                </c:pt>
                <c:pt idx="10">
                  <c:v>364.9</c:v>
                </c:pt>
                <c:pt idx="11">
                  <c:v>315.39999999999998</c:v>
                </c:pt>
                <c:pt idx="12">
                  <c:v>259.2</c:v>
                </c:pt>
                <c:pt idx="13">
                  <c:v>239.1</c:v>
                </c:pt>
                <c:pt idx="14">
                  <c:v>230</c:v>
                </c:pt>
                <c:pt idx="15">
                  <c:v>230.4</c:v>
                </c:pt>
                <c:pt idx="16">
                  <c:v>221.3</c:v>
                </c:pt>
                <c:pt idx="17">
                  <c:v>215.4</c:v>
                </c:pt>
                <c:pt idx="18">
                  <c:v>222.2</c:v>
                </c:pt>
                <c:pt idx="19">
                  <c:v>236.9</c:v>
                </c:pt>
              </c:numCache>
              <c:extLst xmlns:c15="http://schemas.microsoft.com/office/drawing/2012/chart"/>
            </c:numRef>
          </c:val>
          <c:smooth val="0"/>
          <c:extLst xmlns:c15="http://schemas.microsoft.com/office/drawing/2012/chart">
            <c:ext xmlns:c16="http://schemas.microsoft.com/office/drawing/2014/chart" uri="{C3380CC4-5D6E-409C-BE32-E72D297353CC}">
              <c16:uniqueId val="{00000008-7717-4EBC-8F07-6E2C6CDBEABB}"/>
            </c:ext>
          </c:extLst>
        </c:ser>
        <c:dLbls>
          <c:showLegendKey val="0"/>
          <c:showVal val="0"/>
          <c:showCatName val="0"/>
          <c:showSerName val="0"/>
          <c:showPercent val="0"/>
          <c:showBubbleSize val="0"/>
        </c:dLbls>
        <c:smooth val="0"/>
        <c:axId val="918037040"/>
        <c:axId val="757523616"/>
        <c:extLst>
          <c:ext xmlns:c15="http://schemas.microsoft.com/office/drawing/2012/chart" uri="{02D57815-91ED-43cb-92C2-25804820EDAC}">
            <c15:filteredLineSeries>
              <c15:ser>
                <c:idx val="0"/>
                <c:order val="0"/>
                <c:tx>
                  <c:strRef>
                    <c:extLst>
                      <c:ext uri="{02D57815-91ED-43cb-92C2-25804820EDAC}">
                        <c15:formulaRef>
                          <c15:sqref>'DATA_FBI Crime Rate'!$E$1</c15:sqref>
                        </c15:formulaRef>
                      </c:ext>
                    </c:extLst>
                    <c:strCache>
                      <c:ptCount val="1"/>
                      <c:pt idx="0">
                        <c:v>Murder and
nonnegligent 
manslaughter</c:v>
                      </c:pt>
                    </c:strCache>
                  </c:strRef>
                </c:tx>
                <c:spPr>
                  <a:ln w="28575" cap="rnd">
                    <a:solidFill>
                      <a:schemeClr val="accent6"/>
                    </a:solidFill>
                    <a:round/>
                  </a:ln>
                  <a:effectLst/>
                </c:spPr>
                <c:marker>
                  <c:symbol val="none"/>
                </c:marker>
                <c:cat>
                  <c:strRef>
                    <c:extLst>
                      <c:ext uri="{02D57815-91ED-43cb-92C2-25804820EDAC}">
                        <c15:formulaRef>
                          <c15:sqref>'DATA_FBI Crime Rate'!$A:$A</c15:sqref>
                        </c15:formulaRef>
                      </c:ext>
                    </c:extLst>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strRef>
                </c:cat>
                <c:val>
                  <c:numRef>
                    <c:extLst>
                      <c:ext uri="{02D57815-91ED-43cb-92C2-25804820EDAC}">
                        <c15:formulaRef>
                          <c15:sqref>'DATA_FBI Crime Rate'!$E$2:$E$36</c15:sqref>
                        </c15:formulaRef>
                      </c:ext>
                    </c:extLst>
                    <c:numCache>
                      <c:formatCode>General</c:formatCode>
                      <c:ptCount val="35"/>
                      <c:pt idx="0">
                        <c:v>18208</c:v>
                      </c:pt>
                      <c:pt idx="1">
                        <c:v>16974</c:v>
                      </c:pt>
                      <c:pt idx="2">
                        <c:v>15522</c:v>
                      </c:pt>
                      <c:pt idx="3">
                        <c:v>15586</c:v>
                      </c:pt>
                      <c:pt idx="4">
                        <c:v>16037</c:v>
                      </c:pt>
                      <c:pt idx="5">
                        <c:v>16229</c:v>
                      </c:pt>
                      <c:pt idx="6">
                        <c:v>16528</c:v>
                      </c:pt>
                      <c:pt idx="7">
                        <c:v>16148</c:v>
                      </c:pt>
                      <c:pt idx="8">
                        <c:v>16740</c:v>
                      </c:pt>
                      <c:pt idx="9">
                        <c:v>17309</c:v>
                      </c:pt>
                      <c:pt idx="10">
                        <c:v>17128</c:v>
                      </c:pt>
                      <c:pt idx="11">
                        <c:v>16465</c:v>
                      </c:pt>
                      <c:pt idx="12">
                        <c:v>15399</c:v>
                      </c:pt>
                      <c:pt idx="13">
                        <c:v>14722</c:v>
                      </c:pt>
                      <c:pt idx="14">
                        <c:v>14661</c:v>
                      </c:pt>
                      <c:pt idx="15">
                        <c:v>14856</c:v>
                      </c:pt>
                      <c:pt idx="16">
                        <c:v>14319</c:v>
                      </c:pt>
                      <c:pt idx="17">
                        <c:v>14164</c:v>
                      </c:pt>
                      <c:pt idx="18">
                        <c:v>15883</c:v>
                      </c:pt>
                      <c:pt idx="19">
                        <c:v>17250</c:v>
                      </c:pt>
                    </c:numCache>
                  </c:numRef>
                </c:val>
                <c:smooth val="0"/>
                <c:extLst>
                  <c:ext xmlns:c16="http://schemas.microsoft.com/office/drawing/2014/chart" uri="{C3380CC4-5D6E-409C-BE32-E72D297353CC}">
                    <c16:uniqueId val="{00000009-7717-4EBC-8F07-6E2C6CDBEABB}"/>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DATA_FBI Crime Rate'!$G$1</c15:sqref>
                        </c15:formulaRef>
                      </c:ext>
                    </c:extLst>
                    <c:strCache>
                      <c:ptCount val="1"/>
                      <c:pt idx="0">
                        <c:v>Rape
(revised 
definition3)</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DATA_FBI Crime Rate'!$A:$A</c15:sqref>
                        </c15:formulaRef>
                      </c:ext>
                    </c:extLst>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strRef>
                </c:cat>
                <c:val>
                  <c:numRef>
                    <c:extLst xmlns:c15="http://schemas.microsoft.com/office/drawing/2012/chart">
                      <c:ext xmlns:c15="http://schemas.microsoft.com/office/drawing/2012/chart" uri="{02D57815-91ED-43cb-92C2-25804820EDAC}">
                        <c15:formulaRef>
                          <c15:sqref>'DATA_FBI Crime Rate'!$G$2:$G$36</c15:sqref>
                        </c15:formulaRef>
                      </c:ext>
                    </c:extLst>
                    <c:numCache>
                      <c:formatCode>General</c:formatCode>
                      <c:ptCount val="35"/>
                      <c:pt idx="9">
                        <c:v>0</c:v>
                      </c:pt>
                      <c:pt idx="16">
                        <c:v>113695</c:v>
                      </c:pt>
                      <c:pt idx="17">
                        <c:v>118027</c:v>
                      </c:pt>
                      <c:pt idx="18">
                        <c:v>126134</c:v>
                      </c:pt>
                      <c:pt idx="19">
                        <c:v>130603</c:v>
                      </c:pt>
                    </c:numCache>
                  </c:numRef>
                </c:val>
                <c:smooth val="0"/>
                <c:extLst xmlns:c15="http://schemas.microsoft.com/office/drawing/2012/chart">
                  <c:ext xmlns:c16="http://schemas.microsoft.com/office/drawing/2014/chart" uri="{C3380CC4-5D6E-409C-BE32-E72D297353CC}">
                    <c16:uniqueId val="{0000000A-7717-4EBC-8F07-6E2C6CDBEAB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DATA_FBI Crime Rate'!$I$1</c15:sqref>
                        </c15:formulaRef>
                      </c:ext>
                    </c:extLst>
                    <c:strCache>
                      <c:ptCount val="1"/>
                      <c:pt idx="0">
                        <c:v>Rape
(legacy 
definition4)</c:v>
                      </c:pt>
                    </c:strCache>
                  </c:strRef>
                </c:tx>
                <c:spPr>
                  <a:ln w="28575" cap="rnd">
                    <a:solidFill>
                      <a:schemeClr val="accent5">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DATA_FBI Crime Rate'!$A:$A</c15:sqref>
                        </c15:formulaRef>
                      </c:ext>
                    </c:extLst>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strRef>
                </c:cat>
                <c:val>
                  <c:numRef>
                    <c:extLst xmlns:c15="http://schemas.microsoft.com/office/drawing/2012/chart">
                      <c:ext xmlns:c15="http://schemas.microsoft.com/office/drawing/2012/chart" uri="{02D57815-91ED-43cb-92C2-25804820EDAC}">
                        <c15:formulaRef>
                          <c15:sqref>'DATA_FBI Crime Rate'!$I$2:$I$36</c15:sqref>
                        </c15:formulaRef>
                      </c:ext>
                    </c:extLst>
                    <c:numCache>
                      <c:formatCode>General</c:formatCode>
                      <c:ptCount val="35"/>
                      <c:pt idx="0">
                        <c:v>96153</c:v>
                      </c:pt>
                      <c:pt idx="1">
                        <c:v>93144</c:v>
                      </c:pt>
                      <c:pt idx="2">
                        <c:v>89411</c:v>
                      </c:pt>
                      <c:pt idx="3">
                        <c:v>90178</c:v>
                      </c:pt>
                      <c:pt idx="4">
                        <c:v>90863</c:v>
                      </c:pt>
                      <c:pt idx="5">
                        <c:v>95235</c:v>
                      </c:pt>
                      <c:pt idx="6">
                        <c:v>93883</c:v>
                      </c:pt>
                      <c:pt idx="7">
                        <c:v>95089</c:v>
                      </c:pt>
                      <c:pt idx="8">
                        <c:v>94347</c:v>
                      </c:pt>
                      <c:pt idx="9">
                        <c:v>94472</c:v>
                      </c:pt>
                      <c:pt idx="10">
                        <c:v>92160</c:v>
                      </c:pt>
                      <c:pt idx="11">
                        <c:v>90750</c:v>
                      </c:pt>
                      <c:pt idx="12">
                        <c:v>89241</c:v>
                      </c:pt>
                      <c:pt idx="13">
                        <c:v>85593</c:v>
                      </c:pt>
                      <c:pt idx="14">
                        <c:v>84175</c:v>
                      </c:pt>
                      <c:pt idx="15">
                        <c:v>85141</c:v>
                      </c:pt>
                      <c:pt idx="16">
                        <c:v>82109</c:v>
                      </c:pt>
                      <c:pt idx="17">
                        <c:v>84864</c:v>
                      </c:pt>
                      <c:pt idx="18">
                        <c:v>91261</c:v>
                      </c:pt>
                      <c:pt idx="19">
                        <c:v>95730</c:v>
                      </c:pt>
                    </c:numCache>
                  </c:numRef>
                </c:val>
                <c:smooth val="0"/>
                <c:extLst xmlns:c15="http://schemas.microsoft.com/office/drawing/2012/chart">
                  <c:ext xmlns:c16="http://schemas.microsoft.com/office/drawing/2014/chart" uri="{C3380CC4-5D6E-409C-BE32-E72D297353CC}">
                    <c16:uniqueId val="{0000000B-7717-4EBC-8F07-6E2C6CDBEABB}"/>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DATA_FBI Crime Rate'!$K$1</c15:sqref>
                        </c15:formulaRef>
                      </c:ext>
                    </c:extLst>
                    <c:strCache>
                      <c:ptCount val="1"/>
                      <c:pt idx="0">
                        <c:v>Robbery</c:v>
                      </c:pt>
                    </c:strCache>
                  </c:strRef>
                </c:tx>
                <c:spPr>
                  <a:ln w="28575" cap="rnd">
                    <a:solidFill>
                      <a:schemeClr val="accent6">
                        <a:lumMod val="80000"/>
                        <a:lumOff val="20000"/>
                      </a:schemeClr>
                    </a:solidFill>
                    <a:round/>
                  </a:ln>
                  <a:effectLst/>
                </c:spPr>
                <c:marker>
                  <c:symbol val="none"/>
                </c:marker>
                <c:cat>
                  <c:strRef>
                    <c:extLst xmlns:c15="http://schemas.microsoft.com/office/drawing/2012/chart">
                      <c:ext xmlns:c15="http://schemas.microsoft.com/office/drawing/2012/chart" uri="{02D57815-91ED-43cb-92C2-25804820EDAC}">
                        <c15:formulaRef>
                          <c15:sqref>'DATA_FBI Crime Rate'!$A:$A</c15:sqref>
                        </c15:formulaRef>
                      </c:ext>
                    </c:extLst>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strRef>
                </c:cat>
                <c:val>
                  <c:numRef>
                    <c:extLst xmlns:c15="http://schemas.microsoft.com/office/drawing/2012/chart">
                      <c:ext xmlns:c15="http://schemas.microsoft.com/office/drawing/2012/chart" uri="{02D57815-91ED-43cb-92C2-25804820EDAC}">
                        <c15:formulaRef>
                          <c15:sqref>'DATA_FBI Crime Rate'!$K$2:$K$36</c15:sqref>
                        </c15:formulaRef>
                      </c:ext>
                    </c:extLst>
                    <c:numCache>
                      <c:formatCode>General</c:formatCode>
                      <c:ptCount val="35"/>
                      <c:pt idx="0">
                        <c:v>498534</c:v>
                      </c:pt>
                      <c:pt idx="1">
                        <c:v>447186</c:v>
                      </c:pt>
                      <c:pt idx="2">
                        <c:v>409371</c:v>
                      </c:pt>
                      <c:pt idx="3">
                        <c:v>408016</c:v>
                      </c:pt>
                      <c:pt idx="4">
                        <c:v>423557</c:v>
                      </c:pt>
                      <c:pt idx="5">
                        <c:v>420806</c:v>
                      </c:pt>
                      <c:pt idx="6">
                        <c:v>414235</c:v>
                      </c:pt>
                      <c:pt idx="7">
                        <c:v>401470</c:v>
                      </c:pt>
                      <c:pt idx="8">
                        <c:v>417438</c:v>
                      </c:pt>
                      <c:pt idx="9">
                        <c:v>449246</c:v>
                      </c:pt>
                      <c:pt idx="10">
                        <c:v>447324</c:v>
                      </c:pt>
                      <c:pt idx="11">
                        <c:v>443563</c:v>
                      </c:pt>
                      <c:pt idx="12">
                        <c:v>408742</c:v>
                      </c:pt>
                      <c:pt idx="13">
                        <c:v>369089</c:v>
                      </c:pt>
                      <c:pt idx="14">
                        <c:v>354746</c:v>
                      </c:pt>
                      <c:pt idx="15">
                        <c:v>355051</c:v>
                      </c:pt>
                      <c:pt idx="16">
                        <c:v>345093</c:v>
                      </c:pt>
                      <c:pt idx="17">
                        <c:v>322905</c:v>
                      </c:pt>
                      <c:pt idx="18">
                        <c:v>328109</c:v>
                      </c:pt>
                      <c:pt idx="19">
                        <c:v>332198</c:v>
                      </c:pt>
                    </c:numCache>
                  </c:numRef>
                </c:val>
                <c:smooth val="0"/>
                <c:extLst xmlns:c15="http://schemas.microsoft.com/office/drawing/2012/chart">
                  <c:ext xmlns:c16="http://schemas.microsoft.com/office/drawing/2014/chart" uri="{C3380CC4-5D6E-409C-BE32-E72D297353CC}">
                    <c16:uniqueId val="{0000000C-7717-4EBC-8F07-6E2C6CDBEABB}"/>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DATA_FBI Crime Rate'!$M$1</c15:sqref>
                        </c15:formulaRef>
                      </c:ext>
                    </c:extLst>
                    <c:strCache>
                      <c:ptCount val="1"/>
                      <c:pt idx="0">
                        <c:v>Aggravated 
assault</c:v>
                      </c:pt>
                    </c:strCache>
                  </c:strRef>
                </c:tx>
                <c:spPr>
                  <a:ln w="28575" cap="rnd">
                    <a:solidFill>
                      <a:schemeClr val="accent4">
                        <a:lumMod val="80000"/>
                        <a:lumOff val="20000"/>
                      </a:schemeClr>
                    </a:solidFill>
                    <a:round/>
                  </a:ln>
                  <a:effectLst/>
                </c:spPr>
                <c:marker>
                  <c:symbol val="none"/>
                </c:marker>
                <c:cat>
                  <c:strRef>
                    <c:extLst xmlns:c15="http://schemas.microsoft.com/office/drawing/2012/chart">
                      <c:ext xmlns:c15="http://schemas.microsoft.com/office/drawing/2012/chart" uri="{02D57815-91ED-43cb-92C2-25804820EDAC}">
                        <c15:formulaRef>
                          <c15:sqref>'DATA_FBI Crime Rate'!$A:$A</c15:sqref>
                        </c15:formulaRef>
                      </c:ext>
                    </c:extLst>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strRef>
                </c:cat>
                <c:val>
                  <c:numRef>
                    <c:extLst xmlns:c15="http://schemas.microsoft.com/office/drawing/2012/chart">
                      <c:ext xmlns:c15="http://schemas.microsoft.com/office/drawing/2012/chart" uri="{02D57815-91ED-43cb-92C2-25804820EDAC}">
                        <c15:formulaRef>
                          <c15:sqref>'DATA_FBI Crime Rate'!$M$2:$M$36</c15:sqref>
                        </c15:formulaRef>
                      </c:ext>
                    </c:extLst>
                    <c:numCache>
                      <c:formatCode>General</c:formatCode>
                      <c:ptCount val="35"/>
                      <c:pt idx="0">
                        <c:v>1023201</c:v>
                      </c:pt>
                      <c:pt idx="1">
                        <c:v>976583</c:v>
                      </c:pt>
                      <c:pt idx="2">
                        <c:v>911740</c:v>
                      </c:pt>
                      <c:pt idx="3">
                        <c:v>911706</c:v>
                      </c:pt>
                      <c:pt idx="4">
                        <c:v>909023</c:v>
                      </c:pt>
                      <c:pt idx="5">
                        <c:v>891407</c:v>
                      </c:pt>
                      <c:pt idx="6">
                        <c:v>859030</c:v>
                      </c:pt>
                      <c:pt idx="7">
                        <c:v>847381</c:v>
                      </c:pt>
                      <c:pt idx="8">
                        <c:v>862220</c:v>
                      </c:pt>
                      <c:pt idx="9">
                        <c:v>874096</c:v>
                      </c:pt>
                      <c:pt idx="10">
                        <c:v>866358</c:v>
                      </c:pt>
                      <c:pt idx="11">
                        <c:v>843683</c:v>
                      </c:pt>
                      <c:pt idx="12">
                        <c:v>812514</c:v>
                      </c:pt>
                      <c:pt idx="13">
                        <c:v>781844</c:v>
                      </c:pt>
                      <c:pt idx="14">
                        <c:v>752423</c:v>
                      </c:pt>
                      <c:pt idx="15">
                        <c:v>762009</c:v>
                      </c:pt>
                      <c:pt idx="16">
                        <c:v>726777</c:v>
                      </c:pt>
                      <c:pt idx="17">
                        <c:v>731089</c:v>
                      </c:pt>
                      <c:pt idx="18">
                        <c:v>764057</c:v>
                      </c:pt>
                      <c:pt idx="19">
                        <c:v>803007</c:v>
                      </c:pt>
                    </c:numCache>
                  </c:numRef>
                </c:val>
                <c:smooth val="0"/>
                <c:extLst xmlns:c15="http://schemas.microsoft.com/office/drawing/2012/chart">
                  <c:ext xmlns:c16="http://schemas.microsoft.com/office/drawing/2014/chart" uri="{C3380CC4-5D6E-409C-BE32-E72D297353CC}">
                    <c16:uniqueId val="{0000000D-7717-4EBC-8F07-6E2C6CDBEABB}"/>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DATA_FBI Crime Rate'!$O$1</c15:sqref>
                        </c15:formulaRef>
                      </c:ext>
                    </c:extLst>
                    <c:strCache>
                      <c:ptCount val="1"/>
                      <c:pt idx="0">
                        <c:v>Property 
crime</c:v>
                      </c:pt>
                    </c:strCache>
                  </c:strRef>
                </c:tx>
                <c:spPr>
                  <a:ln w="28575" cap="rnd">
                    <a:solidFill>
                      <a:schemeClr val="accent5">
                        <a:lumMod val="80000"/>
                      </a:schemeClr>
                    </a:solidFill>
                    <a:round/>
                  </a:ln>
                  <a:effectLst/>
                </c:spPr>
                <c:marker>
                  <c:symbol val="none"/>
                </c:marker>
                <c:cat>
                  <c:strRef>
                    <c:extLst xmlns:c15="http://schemas.microsoft.com/office/drawing/2012/chart">
                      <c:ext xmlns:c15="http://schemas.microsoft.com/office/drawing/2012/chart" uri="{02D57815-91ED-43cb-92C2-25804820EDAC}">
                        <c15:formulaRef>
                          <c15:sqref>'DATA_FBI Crime Rate'!$A:$A</c15:sqref>
                        </c15:formulaRef>
                      </c:ext>
                    </c:extLst>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strRef>
                </c:cat>
                <c:val>
                  <c:numRef>
                    <c:extLst xmlns:c15="http://schemas.microsoft.com/office/drawing/2012/chart">
                      <c:ext xmlns:c15="http://schemas.microsoft.com/office/drawing/2012/chart" uri="{02D57815-91ED-43cb-92C2-25804820EDAC}">
                        <c15:formulaRef>
                          <c15:sqref>'DATA_FBI Crime Rate'!$O$2:$O$36</c15:sqref>
                        </c15:formulaRef>
                      </c:ext>
                    </c:extLst>
                    <c:numCache>
                      <c:formatCode>General</c:formatCode>
                      <c:ptCount val="35"/>
                      <c:pt idx="0">
                        <c:v>11558475</c:v>
                      </c:pt>
                      <c:pt idx="1">
                        <c:v>10951827</c:v>
                      </c:pt>
                      <c:pt idx="2">
                        <c:v>10208334</c:v>
                      </c:pt>
                      <c:pt idx="3">
                        <c:v>10182584</c:v>
                      </c:pt>
                      <c:pt idx="4">
                        <c:v>10437189</c:v>
                      </c:pt>
                      <c:pt idx="5">
                        <c:v>10455277</c:v>
                      </c:pt>
                      <c:pt idx="6">
                        <c:v>10442862</c:v>
                      </c:pt>
                      <c:pt idx="7">
                        <c:v>10319386</c:v>
                      </c:pt>
                      <c:pt idx="8">
                        <c:v>10174754</c:v>
                      </c:pt>
                      <c:pt idx="9">
                        <c:v>10019601</c:v>
                      </c:pt>
                      <c:pt idx="10">
                        <c:v>9882212</c:v>
                      </c:pt>
                      <c:pt idx="11">
                        <c:v>9774152</c:v>
                      </c:pt>
                      <c:pt idx="12">
                        <c:v>9337060</c:v>
                      </c:pt>
                      <c:pt idx="13">
                        <c:v>9112625</c:v>
                      </c:pt>
                      <c:pt idx="14">
                        <c:v>9052743</c:v>
                      </c:pt>
                      <c:pt idx="15">
                        <c:v>9001992</c:v>
                      </c:pt>
                      <c:pt idx="16">
                        <c:v>8651892</c:v>
                      </c:pt>
                      <c:pt idx="17">
                        <c:v>8209010</c:v>
                      </c:pt>
                      <c:pt idx="18">
                        <c:v>8024115</c:v>
                      </c:pt>
                      <c:pt idx="19">
                        <c:v>7919035</c:v>
                      </c:pt>
                    </c:numCache>
                  </c:numRef>
                </c:val>
                <c:smooth val="0"/>
                <c:extLst xmlns:c15="http://schemas.microsoft.com/office/drawing/2012/chart">
                  <c:ext xmlns:c16="http://schemas.microsoft.com/office/drawing/2014/chart" uri="{C3380CC4-5D6E-409C-BE32-E72D297353CC}">
                    <c16:uniqueId val="{0000000E-7717-4EBC-8F07-6E2C6CDBEABB}"/>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DATA_FBI Crime Rate'!$Q$1</c15:sqref>
                        </c15:formulaRef>
                      </c:ext>
                    </c:extLst>
                    <c:strCache>
                      <c:ptCount val="1"/>
                      <c:pt idx="0">
                        <c:v>Burglary</c:v>
                      </c:pt>
                    </c:strCache>
                  </c:strRef>
                </c:tx>
                <c:spPr>
                  <a:ln w="28575" cap="rnd">
                    <a:solidFill>
                      <a:schemeClr val="accent6">
                        <a:lumMod val="60000"/>
                        <a:lumOff val="40000"/>
                      </a:schemeClr>
                    </a:solidFill>
                    <a:round/>
                  </a:ln>
                  <a:effectLst/>
                </c:spPr>
                <c:marker>
                  <c:symbol val="none"/>
                </c:marker>
                <c:cat>
                  <c:strRef>
                    <c:extLst xmlns:c15="http://schemas.microsoft.com/office/drawing/2012/chart">
                      <c:ext xmlns:c15="http://schemas.microsoft.com/office/drawing/2012/chart" uri="{02D57815-91ED-43cb-92C2-25804820EDAC}">
                        <c15:formulaRef>
                          <c15:sqref>'DATA_FBI Crime Rate'!$A:$A</c15:sqref>
                        </c15:formulaRef>
                      </c:ext>
                    </c:extLst>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strRef>
                </c:cat>
                <c:val>
                  <c:numRef>
                    <c:extLst xmlns:c15="http://schemas.microsoft.com/office/drawing/2012/chart">
                      <c:ext xmlns:c15="http://schemas.microsoft.com/office/drawing/2012/chart" uri="{02D57815-91ED-43cb-92C2-25804820EDAC}">
                        <c15:formulaRef>
                          <c15:sqref>'DATA_FBI Crime Rate'!$Q$2:$Q$36</c15:sqref>
                        </c15:formulaRef>
                      </c:ext>
                    </c:extLst>
                    <c:numCache>
                      <c:formatCode>General</c:formatCode>
                      <c:ptCount val="35"/>
                      <c:pt idx="0">
                        <c:v>2460526</c:v>
                      </c:pt>
                      <c:pt idx="1">
                        <c:v>2332735</c:v>
                      </c:pt>
                      <c:pt idx="2">
                        <c:v>2100739</c:v>
                      </c:pt>
                      <c:pt idx="3">
                        <c:v>2050992</c:v>
                      </c:pt>
                      <c:pt idx="4">
                        <c:v>2116531</c:v>
                      </c:pt>
                      <c:pt idx="5">
                        <c:v>2151252</c:v>
                      </c:pt>
                      <c:pt idx="6">
                        <c:v>2154834</c:v>
                      </c:pt>
                      <c:pt idx="7">
                        <c:v>2144446</c:v>
                      </c:pt>
                      <c:pt idx="8">
                        <c:v>2155448</c:v>
                      </c:pt>
                      <c:pt idx="9">
                        <c:v>2194993</c:v>
                      </c:pt>
                      <c:pt idx="10">
                        <c:v>2190198</c:v>
                      </c:pt>
                      <c:pt idx="11">
                        <c:v>2228887</c:v>
                      </c:pt>
                      <c:pt idx="12">
                        <c:v>2203313</c:v>
                      </c:pt>
                      <c:pt idx="13">
                        <c:v>2168459</c:v>
                      </c:pt>
                      <c:pt idx="14">
                        <c:v>2185140</c:v>
                      </c:pt>
                      <c:pt idx="15">
                        <c:v>2109932</c:v>
                      </c:pt>
                      <c:pt idx="16">
                        <c:v>1932139</c:v>
                      </c:pt>
                      <c:pt idx="17">
                        <c:v>1713153</c:v>
                      </c:pt>
                      <c:pt idx="18">
                        <c:v>1587564</c:v>
                      </c:pt>
                      <c:pt idx="19">
                        <c:v>1515096</c:v>
                      </c:pt>
                    </c:numCache>
                  </c:numRef>
                </c:val>
                <c:smooth val="0"/>
                <c:extLst xmlns:c15="http://schemas.microsoft.com/office/drawing/2012/chart">
                  <c:ext xmlns:c16="http://schemas.microsoft.com/office/drawing/2014/chart" uri="{C3380CC4-5D6E-409C-BE32-E72D297353CC}">
                    <c16:uniqueId val="{0000000F-7717-4EBC-8F07-6E2C6CDBEABB}"/>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DATA_FBI Crime Rate'!$S$1</c15:sqref>
                        </c15:formulaRef>
                      </c:ext>
                    </c:extLst>
                    <c:strCache>
                      <c:ptCount val="1"/>
                      <c:pt idx="0">
                        <c:v>Larceny-
theft</c:v>
                      </c:pt>
                    </c:strCache>
                  </c:strRef>
                </c:tx>
                <c:spPr>
                  <a:ln w="28575" cap="rnd">
                    <a:solidFill>
                      <a:schemeClr val="accent4">
                        <a:lumMod val="60000"/>
                        <a:lumOff val="40000"/>
                      </a:schemeClr>
                    </a:solidFill>
                    <a:round/>
                  </a:ln>
                  <a:effectLst/>
                </c:spPr>
                <c:marker>
                  <c:symbol val="none"/>
                </c:marker>
                <c:cat>
                  <c:strRef>
                    <c:extLst xmlns:c15="http://schemas.microsoft.com/office/drawing/2012/chart">
                      <c:ext xmlns:c15="http://schemas.microsoft.com/office/drawing/2012/chart" uri="{02D57815-91ED-43cb-92C2-25804820EDAC}">
                        <c15:formulaRef>
                          <c15:sqref>'DATA_FBI Crime Rate'!$A:$A</c15:sqref>
                        </c15:formulaRef>
                      </c:ext>
                    </c:extLst>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strRef>
                </c:cat>
                <c:val>
                  <c:numRef>
                    <c:extLst xmlns:c15="http://schemas.microsoft.com/office/drawing/2012/chart">
                      <c:ext xmlns:c15="http://schemas.microsoft.com/office/drawing/2012/chart" uri="{02D57815-91ED-43cb-92C2-25804820EDAC}">
                        <c15:formulaRef>
                          <c15:sqref>'DATA_FBI Crime Rate'!$S$2:$S$36</c15:sqref>
                        </c15:formulaRef>
                      </c:ext>
                    </c:extLst>
                    <c:numCache>
                      <c:formatCode>General</c:formatCode>
                      <c:ptCount val="35"/>
                      <c:pt idx="0">
                        <c:v>7743760</c:v>
                      </c:pt>
                      <c:pt idx="1">
                        <c:v>7376311</c:v>
                      </c:pt>
                      <c:pt idx="2">
                        <c:v>6955520</c:v>
                      </c:pt>
                      <c:pt idx="3">
                        <c:v>6971590</c:v>
                      </c:pt>
                      <c:pt idx="4">
                        <c:v>7092267</c:v>
                      </c:pt>
                      <c:pt idx="5">
                        <c:v>7057379</c:v>
                      </c:pt>
                      <c:pt idx="6">
                        <c:v>7026802</c:v>
                      </c:pt>
                      <c:pt idx="7">
                        <c:v>6937089</c:v>
                      </c:pt>
                      <c:pt idx="8">
                        <c:v>6783447</c:v>
                      </c:pt>
                      <c:pt idx="9">
                        <c:v>6626363</c:v>
                      </c:pt>
                      <c:pt idx="10">
                        <c:v>6591542</c:v>
                      </c:pt>
                      <c:pt idx="11">
                        <c:v>6586206</c:v>
                      </c:pt>
                      <c:pt idx="12">
                        <c:v>6338095</c:v>
                      </c:pt>
                      <c:pt idx="13">
                        <c:v>6204601</c:v>
                      </c:pt>
                      <c:pt idx="14">
                        <c:v>6151095</c:v>
                      </c:pt>
                      <c:pt idx="15">
                        <c:v>6168874</c:v>
                      </c:pt>
                      <c:pt idx="16">
                        <c:v>6019465</c:v>
                      </c:pt>
                      <c:pt idx="17">
                        <c:v>5809054</c:v>
                      </c:pt>
                      <c:pt idx="18">
                        <c:v>5723488</c:v>
                      </c:pt>
                      <c:pt idx="19">
                        <c:v>5638455</c:v>
                      </c:pt>
                    </c:numCache>
                  </c:numRef>
                </c:val>
                <c:smooth val="0"/>
                <c:extLst xmlns:c15="http://schemas.microsoft.com/office/drawing/2012/chart">
                  <c:ext xmlns:c16="http://schemas.microsoft.com/office/drawing/2014/chart" uri="{C3380CC4-5D6E-409C-BE32-E72D297353CC}">
                    <c16:uniqueId val="{00000010-7717-4EBC-8F07-6E2C6CDBEABB}"/>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DATA_FBI Crime Rate'!$U$1</c15:sqref>
                        </c15:formulaRef>
                      </c:ext>
                    </c:extLst>
                    <c:strCache>
                      <c:ptCount val="1"/>
                      <c:pt idx="0">
                        <c:v>Motor 
vehicle 
theft</c:v>
                      </c:pt>
                    </c:strCache>
                  </c:strRef>
                </c:tx>
                <c:spPr>
                  <a:ln w="28575" cap="rnd">
                    <a:solidFill>
                      <a:schemeClr val="accent5">
                        <a:lumMod val="50000"/>
                      </a:schemeClr>
                    </a:solidFill>
                    <a:round/>
                  </a:ln>
                  <a:effectLst/>
                </c:spPr>
                <c:marker>
                  <c:symbol val="none"/>
                </c:marker>
                <c:cat>
                  <c:strRef>
                    <c:extLst xmlns:c15="http://schemas.microsoft.com/office/drawing/2012/chart">
                      <c:ext xmlns:c15="http://schemas.microsoft.com/office/drawing/2012/chart" uri="{02D57815-91ED-43cb-92C2-25804820EDAC}">
                        <c15:formulaRef>
                          <c15:sqref>'DATA_FBI Crime Rate'!$A:$A</c15:sqref>
                        </c15:formulaRef>
                      </c:ext>
                    </c:extLst>
                    <c:strCache>
                      <c:ptCount val="21"/>
                      <c:pt idx="0">
                        <c:v>Year</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strCache>
                  </c:strRef>
                </c:cat>
                <c:val>
                  <c:numRef>
                    <c:extLst xmlns:c15="http://schemas.microsoft.com/office/drawing/2012/chart">
                      <c:ext xmlns:c15="http://schemas.microsoft.com/office/drawing/2012/chart" uri="{02D57815-91ED-43cb-92C2-25804820EDAC}">
                        <c15:formulaRef>
                          <c15:sqref>'DATA_FBI Crime Rate'!$U$2:$U$36</c15:sqref>
                        </c15:formulaRef>
                      </c:ext>
                    </c:extLst>
                    <c:numCache>
                      <c:formatCode>General</c:formatCode>
                      <c:ptCount val="35"/>
                      <c:pt idx="0">
                        <c:v>1354189</c:v>
                      </c:pt>
                      <c:pt idx="1">
                        <c:v>1242781</c:v>
                      </c:pt>
                      <c:pt idx="2">
                        <c:v>1152075</c:v>
                      </c:pt>
                      <c:pt idx="3">
                        <c:v>1160002</c:v>
                      </c:pt>
                      <c:pt idx="4">
                        <c:v>1228391</c:v>
                      </c:pt>
                      <c:pt idx="5">
                        <c:v>1246646</c:v>
                      </c:pt>
                      <c:pt idx="6">
                        <c:v>1261226</c:v>
                      </c:pt>
                      <c:pt idx="7">
                        <c:v>1237851</c:v>
                      </c:pt>
                      <c:pt idx="8">
                        <c:v>1235859</c:v>
                      </c:pt>
                      <c:pt idx="9">
                        <c:v>1198245</c:v>
                      </c:pt>
                      <c:pt idx="10">
                        <c:v>1100472</c:v>
                      </c:pt>
                      <c:pt idx="11">
                        <c:v>959059</c:v>
                      </c:pt>
                      <c:pt idx="12">
                        <c:v>795652</c:v>
                      </c:pt>
                      <c:pt idx="13">
                        <c:v>739565</c:v>
                      </c:pt>
                      <c:pt idx="14">
                        <c:v>716508</c:v>
                      </c:pt>
                      <c:pt idx="15">
                        <c:v>723186</c:v>
                      </c:pt>
                      <c:pt idx="16">
                        <c:v>700288</c:v>
                      </c:pt>
                      <c:pt idx="17">
                        <c:v>686803</c:v>
                      </c:pt>
                      <c:pt idx="18">
                        <c:v>713063</c:v>
                      </c:pt>
                      <c:pt idx="19">
                        <c:v>765484</c:v>
                      </c:pt>
                    </c:numCache>
                  </c:numRef>
                </c:val>
                <c:smooth val="0"/>
                <c:extLst xmlns:c15="http://schemas.microsoft.com/office/drawing/2012/chart">
                  <c:ext xmlns:c16="http://schemas.microsoft.com/office/drawing/2014/chart" uri="{C3380CC4-5D6E-409C-BE32-E72D297353CC}">
                    <c16:uniqueId val="{00000011-7717-4EBC-8F07-6E2C6CDBEABB}"/>
                  </c:ext>
                </c:extLst>
              </c15:ser>
            </c15:filteredLineSeries>
          </c:ext>
        </c:extLst>
      </c:lineChart>
      <c:catAx>
        <c:axId val="918037040"/>
        <c:scaling>
          <c:orientation val="minMax"/>
        </c:scaling>
        <c:delete val="0"/>
        <c:axPos val="b"/>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7523616"/>
        <c:crosses val="autoZero"/>
        <c:auto val="1"/>
        <c:lblAlgn val="ctr"/>
        <c:lblOffset val="20"/>
        <c:noMultiLvlLbl val="0"/>
      </c:catAx>
      <c:valAx>
        <c:axId val="757523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te </a:t>
                </a:r>
              </a:p>
            </c:rich>
          </c:tx>
          <c:layout>
            <c:manualLayout>
              <c:xMode val="edge"/>
              <c:yMode val="edge"/>
              <c:x val="0"/>
              <c:y val="0.3924457706734005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8037040"/>
        <c:crosses val="autoZero"/>
        <c:crossBetween val="between"/>
      </c:valAx>
      <c:spPr>
        <a:noFill/>
        <a:ln>
          <a:noFill/>
        </a:ln>
        <a:effectLst/>
      </c:spPr>
    </c:plotArea>
    <c:legend>
      <c:legendPos val="b"/>
      <c:layout>
        <c:manualLayout>
          <c:xMode val="edge"/>
          <c:yMode val="edge"/>
          <c:x val="0.67778740913869917"/>
          <c:y val="0.22935643952912885"/>
          <c:w val="0.31927522748417253"/>
          <c:h val="0.6766055691223663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DATA_FBI Crime Rate_melted_r'!$C$58:$C$201</cx:f>
        <cx:lvl ptCount="144">
          <cx:pt idx="0">Rape..revised..definition...rate3</cx:pt>
          <cx:pt idx="1">Rape..revised..definition...rate3</cx:pt>
          <cx:pt idx="2">Rape..revised..definition...rate3</cx:pt>
          <cx:pt idx="3">Rape..revised..definition...rate3</cx:pt>
          <cx:pt idx="4">Rape..legacy..definition...rate4</cx:pt>
          <cx:pt idx="5">Rape..legacy..definition...rate4</cx:pt>
          <cx:pt idx="6">Rape..legacy..definition...rate4</cx:pt>
          <cx:pt idx="7">Rape..legacy..definition...rate4</cx:pt>
          <cx:pt idx="8">Rape..legacy..definition...rate4</cx:pt>
          <cx:pt idx="9">Rape..legacy..definition...rate4</cx:pt>
          <cx:pt idx="10">Rape..legacy..definition...rate4</cx:pt>
          <cx:pt idx="11">Rape..legacy..definition...rate4</cx:pt>
          <cx:pt idx="12">Rape..legacy..definition...rate4</cx:pt>
          <cx:pt idx="13">Rape..legacy..definition...rate4</cx:pt>
          <cx:pt idx="14">Rape..legacy..definition...rate4</cx:pt>
          <cx:pt idx="15">Rape..legacy..definition...rate4</cx:pt>
          <cx:pt idx="16">Rape..legacy..definition...rate4</cx:pt>
          <cx:pt idx="17">Rape..legacy..definition...rate4</cx:pt>
          <cx:pt idx="18">Rape..legacy..definition...rate4</cx:pt>
          <cx:pt idx="19">Rape..legacy..definition...rate4</cx:pt>
          <cx:pt idx="20">Rape..legacy..definition...rate4</cx:pt>
          <cx:pt idx="21">Rape..legacy..definition...rate4</cx:pt>
          <cx:pt idx="22">Rape..legacy..definition...rate4</cx:pt>
          <cx:pt idx="23">Rape..legacy..definition...rate4</cx:pt>
          <cx:pt idx="24">Robbery..rate.</cx:pt>
          <cx:pt idx="25">Robbery..rate.</cx:pt>
          <cx:pt idx="26">Robbery..rate.</cx:pt>
          <cx:pt idx="27">Robbery..rate.</cx:pt>
          <cx:pt idx="28">Robbery..rate.</cx:pt>
          <cx:pt idx="29">Robbery..rate.</cx:pt>
          <cx:pt idx="30">Robbery..rate.</cx:pt>
          <cx:pt idx="31">Robbery..rate.</cx:pt>
          <cx:pt idx="32">Robbery..rate.</cx:pt>
          <cx:pt idx="33">Robbery..rate.</cx:pt>
          <cx:pt idx="34">Robbery..rate.</cx:pt>
          <cx:pt idx="35">Robbery..rate.</cx:pt>
          <cx:pt idx="36">Robbery..rate.</cx:pt>
          <cx:pt idx="37">Robbery..rate.</cx:pt>
          <cx:pt idx="38">Robbery..rate.</cx:pt>
          <cx:pt idx="39">Robbery..rate.</cx:pt>
          <cx:pt idx="40">Robbery..rate.</cx:pt>
          <cx:pt idx="41">Robbery..rate.</cx:pt>
          <cx:pt idx="42">Robbery..rate.</cx:pt>
          <cx:pt idx="43">Robbery..rate.</cx:pt>
          <cx:pt idx="44">Aggravated..assault.rate.</cx:pt>
          <cx:pt idx="45">Aggravated..assault.rate.</cx:pt>
          <cx:pt idx="46">Aggravated..assault.rate.</cx:pt>
          <cx:pt idx="47">Aggravated..assault.rate.</cx:pt>
          <cx:pt idx="48">Aggravated..assault.rate.</cx:pt>
          <cx:pt idx="49">Aggravated..assault.rate.</cx:pt>
          <cx:pt idx="50">Aggravated..assault.rate.</cx:pt>
          <cx:pt idx="51">Aggravated..assault.rate.</cx:pt>
          <cx:pt idx="52">Aggravated..assault.rate.</cx:pt>
          <cx:pt idx="53">Aggravated..assault.rate.</cx:pt>
          <cx:pt idx="54">Aggravated..assault.rate.</cx:pt>
          <cx:pt idx="55">Aggravated..assault.rate.</cx:pt>
          <cx:pt idx="56">Aggravated..assault.rate.</cx:pt>
          <cx:pt idx="57">Aggravated..assault.rate.</cx:pt>
          <cx:pt idx="58">Aggravated..assault.rate.</cx:pt>
          <cx:pt idx="59">Aggravated..assault.rate.</cx:pt>
          <cx:pt idx="60">Aggravated..assault.rate.</cx:pt>
          <cx:pt idx="61">Aggravated..assault.rate.</cx:pt>
          <cx:pt idx="62">Aggravated..assault.rate.</cx:pt>
          <cx:pt idx="63">Aggravated..assault.rate.</cx:pt>
          <cx:pt idx="64">Property..crime..rate.</cx:pt>
          <cx:pt idx="65">Property..crime..rate.</cx:pt>
          <cx:pt idx="66">Property..crime..rate.</cx:pt>
          <cx:pt idx="67">Property..crime..rate.</cx:pt>
          <cx:pt idx="68">Property..crime..rate.</cx:pt>
          <cx:pt idx="69">Property..crime..rate.</cx:pt>
          <cx:pt idx="70">Property..crime..rate.</cx:pt>
          <cx:pt idx="71">Property..crime..rate.</cx:pt>
          <cx:pt idx="72">Property..crime..rate.</cx:pt>
          <cx:pt idx="73">Property..crime..rate.</cx:pt>
          <cx:pt idx="74">Property..crime..rate.</cx:pt>
          <cx:pt idx="75">Property..crime..rate.</cx:pt>
          <cx:pt idx="76">Property..crime..rate.</cx:pt>
          <cx:pt idx="77">Property..crime..rate.</cx:pt>
          <cx:pt idx="78">Property..crime..rate.</cx:pt>
          <cx:pt idx="79">Property..crime..rate.</cx:pt>
          <cx:pt idx="80">Property..crime..rate.</cx:pt>
          <cx:pt idx="81">Property..crime..rate.</cx:pt>
          <cx:pt idx="82">Property..crime..rate.</cx:pt>
          <cx:pt idx="83">Property..crime..rate.</cx:pt>
          <cx:pt idx="84">Burglary..rate.</cx:pt>
          <cx:pt idx="85">Burglary..rate.</cx:pt>
          <cx:pt idx="86">Burglary..rate.</cx:pt>
          <cx:pt idx="87">Burglary..rate.</cx:pt>
          <cx:pt idx="88">Burglary..rate.</cx:pt>
          <cx:pt idx="89">Burglary..rate.</cx:pt>
          <cx:pt idx="90">Burglary..rate.</cx:pt>
          <cx:pt idx="91">Burglary..rate.</cx:pt>
          <cx:pt idx="92">Burglary..rate.</cx:pt>
          <cx:pt idx="93">Burglary..rate.</cx:pt>
          <cx:pt idx="94">Burglary..rate.</cx:pt>
          <cx:pt idx="95">Burglary..rate.</cx:pt>
          <cx:pt idx="96">Burglary..rate.</cx:pt>
          <cx:pt idx="97">Burglary..rate.</cx:pt>
          <cx:pt idx="98">Burglary..rate.</cx:pt>
          <cx:pt idx="99">Burglary..rate.</cx:pt>
          <cx:pt idx="100">Burglary..rate.</cx:pt>
          <cx:pt idx="101">Burglary..rate.</cx:pt>
          <cx:pt idx="102">Burglary..rate.</cx:pt>
          <cx:pt idx="103">Burglary..rate.</cx:pt>
          <cx:pt idx="104">Larceny..theft.rate.</cx:pt>
          <cx:pt idx="105">Larceny..theft.rate.</cx:pt>
          <cx:pt idx="106">Larceny..theft.rate.</cx:pt>
          <cx:pt idx="107">Larceny..theft.rate.</cx:pt>
          <cx:pt idx="108">Larceny..theft.rate.</cx:pt>
          <cx:pt idx="109">Larceny..theft.rate.</cx:pt>
          <cx:pt idx="110">Larceny..theft.rate.</cx:pt>
          <cx:pt idx="111">Larceny..theft.rate.</cx:pt>
          <cx:pt idx="112">Larceny..theft.rate.</cx:pt>
          <cx:pt idx="113">Larceny..theft.rate.</cx:pt>
          <cx:pt idx="114">Larceny..theft.rate.</cx:pt>
          <cx:pt idx="115">Larceny..theft.rate.</cx:pt>
          <cx:pt idx="116">Larceny..theft.rate.</cx:pt>
          <cx:pt idx="117">Larceny..theft.rate.</cx:pt>
          <cx:pt idx="118">Larceny..theft.rate.</cx:pt>
          <cx:pt idx="119">Larceny..theft.rate.</cx:pt>
          <cx:pt idx="120">Larceny..theft.rate.</cx:pt>
          <cx:pt idx="121">Larceny..theft.rate.</cx:pt>
          <cx:pt idx="122">Larceny..theft.rate.</cx:pt>
          <cx:pt idx="123">Larceny..theft.rate.</cx:pt>
          <cx:pt idx="124">Motor..vehicle..theft..rate.</cx:pt>
          <cx:pt idx="125">Motor..vehicle..theft..rate.</cx:pt>
          <cx:pt idx="126">Motor..vehicle..theft..rate.</cx:pt>
          <cx:pt idx="127">Motor..vehicle..theft..rate.</cx:pt>
          <cx:pt idx="128">Motor..vehicle..theft..rate.</cx:pt>
          <cx:pt idx="129">Motor..vehicle..theft..rate.</cx:pt>
          <cx:pt idx="130">Motor..vehicle..theft..rate.</cx:pt>
          <cx:pt idx="131">Motor..vehicle..theft..rate.</cx:pt>
          <cx:pt idx="132">Motor..vehicle..theft..rate.</cx:pt>
          <cx:pt idx="133">Motor..vehicle..theft..rate.</cx:pt>
          <cx:pt idx="134">Motor..vehicle..theft..rate.</cx:pt>
          <cx:pt idx="135">Motor..vehicle..theft..rate.</cx:pt>
          <cx:pt idx="136">Motor..vehicle..theft..rate.</cx:pt>
          <cx:pt idx="137">Motor..vehicle..theft..rate.</cx:pt>
          <cx:pt idx="138">Motor..vehicle..theft..rate.</cx:pt>
          <cx:pt idx="139">Motor..vehicle..theft..rate.</cx:pt>
          <cx:pt idx="140">Motor..vehicle..theft..rate.</cx:pt>
          <cx:pt idx="141">Motor..vehicle..theft..rate.</cx:pt>
          <cx:pt idx="142">Motor..vehicle..theft..rate.</cx:pt>
          <cx:pt idx="143">Motor..vehicle..theft..rate.</cx:pt>
        </cx:lvl>
      </cx:strDim>
      <cx:numDim type="val">
        <cx:f>'DATA_FBI Crime Rate_melted_r'!$D$58:$D$201</cx:f>
        <cx:lvl ptCount="144" formatCode="General">
          <cx:pt idx="0">35.899999999999999</cx:pt>
          <cx:pt idx="1">37</cx:pt>
          <cx:pt idx="2">39.299999999999997</cx:pt>
          <cx:pt idx="3">40.399999999999999</cx:pt>
          <cx:pt idx="4">35.899999999999999</cx:pt>
          <cx:pt idx="5">34.5</cx:pt>
          <cx:pt idx="6">32.799999999999997</cx:pt>
          <cx:pt idx="7">32</cx:pt>
          <cx:pt idx="8">31.800000000000001</cx:pt>
          <cx:pt idx="9">33.100000000000001</cx:pt>
          <cx:pt idx="10">32.299999999999997</cx:pt>
          <cx:pt idx="11">32.399999999999999</cx:pt>
          <cx:pt idx="12">31.800000000000001</cx:pt>
          <cx:pt idx="13">31.600000000000001</cx:pt>
          <cx:pt idx="14">30.600000000000001</cx:pt>
          <cx:pt idx="15">29.800000000000001</cx:pt>
          <cx:pt idx="16">29.100000000000001</cx:pt>
          <cx:pt idx="17">27.699999999999999</cx:pt>
          <cx:pt idx="18">27</cx:pt>
          <cx:pt idx="19">27.100000000000001</cx:pt>
          <cx:pt idx="20">25.899999999999999</cx:pt>
          <cx:pt idx="21">26.600000000000001</cx:pt>
          <cx:pt idx="22">28.399999999999999</cx:pt>
          <cx:pt idx="23">29.600000000000001</cx:pt>
          <cx:pt idx="24">186.19999999999999</cx:pt>
          <cx:pt idx="25">165.5</cx:pt>
          <cx:pt idx="26">150.09999999999999</cx:pt>
          <cx:pt idx="27">145</cx:pt>
          <cx:pt idx="28">148.5</cx:pt>
          <cx:pt idx="29">146.09999999999999</cx:pt>
          <cx:pt idx="30">142.5</cx:pt>
          <cx:pt idx="31">136.69999999999999</cx:pt>
          <cx:pt idx="32">140.80000000000001</cx:pt>
          <cx:pt idx="33">150</cx:pt>
          <cx:pt idx="34">148.30000000000001</cx:pt>
          <cx:pt idx="35">145.90000000000001</cx:pt>
          <cx:pt idx="36">133.09999999999999</cx:pt>
          <cx:pt idx="37">119.3</cx:pt>
          <cx:pt idx="38">113.90000000000001</cx:pt>
          <cx:pt idx="39">113.09999999999999</cx:pt>
          <cx:pt idx="40">109</cx:pt>
          <cx:pt idx="41">101.3</cx:pt>
          <cx:pt idx="42">102.2</cx:pt>
          <cx:pt idx="43">102.8</cx:pt>
          <cx:pt idx="44">382.10000000000002</cx:pt>
          <cx:pt idx="45">361.39999999999998</cx:pt>
          <cx:pt idx="46">334.30000000000001</cx:pt>
          <cx:pt idx="47">324</cx:pt>
          <cx:pt idx="48">318.60000000000002</cx:pt>
          <cx:pt idx="49">309.5</cx:pt>
          <cx:pt idx="50">295.39999999999998</cx:pt>
          <cx:pt idx="51">288.60000000000002</cx:pt>
          <cx:pt idx="52">290.80000000000001</cx:pt>
          <cx:pt idx="53">292</cx:pt>
          <cx:pt idx="54">287.19999999999999</cx:pt>
          <cx:pt idx="55">277.5</cx:pt>
          <cx:pt idx="56">264.69999999999999</cx:pt>
          <cx:pt idx="57">252.80000000000001</cx:pt>
          <cx:pt idx="58">241.5</cx:pt>
          <cx:pt idx="59">242.80000000000001</cx:pt>
          <cx:pt idx="60">229.59999999999999</cx:pt>
          <cx:pt idx="61">229.19999999999999</cx:pt>
          <cx:pt idx="62">238.09999999999999</cx:pt>
          <cx:pt idx="63">248.5</cx:pt>
          <cx:pt idx="64">4316.3000000000002</cx:pt>
          <cx:pt idx="65">4052.5</cx:pt>
          <cx:pt idx="66">3743.5999999999999</cx:pt>
          <cx:pt idx="67">3618.3000000000002</cx:pt>
          <cx:pt idx="68">3658.0999999999999</cx:pt>
          <cx:pt idx="69">3630.5999999999999</cx:pt>
          <cx:pt idx="70">3591.1999999999998</cx:pt>
          <cx:pt idx="71">3514.0999999999999</cx:pt>
          <cx:pt idx="72">3431.5</cx:pt>
          <cx:pt idx="73">3346.5999999999999</cx:pt>
          <cx:pt idx="74">3276.4000000000001</cx:pt>
          <cx:pt idx="75">3214.5999999999999</cx:pt>
          <cx:pt idx="76">3041.3000000000002</cx:pt>
          <cx:pt idx="77">2945.9000000000001</cx:pt>
          <cx:pt idx="78">2905.4000000000001</cx:pt>
          <cx:pt idx="79">2868</cx:pt>
          <cx:pt idx="80">2733.5999999999999</cx:pt>
          <cx:pt idx="81">2574.0999999999999</cx:pt>
          <cx:pt idx="82">2500.5</cx:pt>
          <cx:pt idx="83">2450.6999999999998</cx:pt>
          <cx:pt idx="84">918.79999999999995</cx:pt>
          <cx:pt idx="85">863.20000000000005</cx:pt>
          <cx:pt idx="86">770.39999999999998</cx:pt>
          <cx:pt idx="87">728.79999999999995</cx:pt>
          <cx:pt idx="88">741.79999999999995</cx:pt>
          <cx:pt idx="89">747</cx:pt>
          <cx:pt idx="90">741</cx:pt>
          <cx:pt idx="91">730.29999999999995</cx:pt>
          <cx:pt idx="92">726.89999999999998</cx:pt>
          <cx:pt idx="93">733.10000000000002</cx:pt>
          <cx:pt idx="94">726.10000000000002</cx:pt>
          <cx:pt idx="95">733</cx:pt>
          <cx:pt idx="96">717.70000000000005</cx:pt>
          <cx:pt idx="97">701</cx:pt>
          <cx:pt idx="98">701.29999999999995</cx:pt>
          <cx:pt idx="99">672.20000000000005</cx:pt>
          <cx:pt idx="100">610.5</cx:pt>
          <cx:pt idx="101">537.20000000000005</cx:pt>
          <cx:pt idx="102">494.69999999999999</cx:pt>
          <cx:pt idx="103">468.89999999999998</cx:pt>
          <cx:pt idx="104">2891.8000000000002</cx:pt>
          <cx:pt idx="105">2729.5</cx:pt>
          <cx:pt idx="106">2550.6999999999998</cx:pt>
          <cx:pt idx="107">2477.3000000000002</cx:pt>
          <cx:pt idx="108">2485.6999999999998</cx:pt>
          <cx:pt idx="109">2450.6999999999998</cx:pt>
          <cx:pt idx="110">2416.5</cx:pt>
          <cx:pt idx="111">2362.3000000000002</cx:pt>
          <cx:pt idx="112">2287.8000000000002</cx:pt>
          <cx:pt idx="113">2213.1999999999998</cx:pt>
          <cx:pt idx="114">2185.4000000000001</cx:pt>
          <cx:pt idx="115">2166.0999999999999</cx:pt>
          <cx:pt idx="116">2064.5</cx:pt>
          <cx:pt idx="117">2005.8</cx:pt>
          <cx:pt idx="118">1974.0999999999999</cx:pt>
          <cx:pt idx="119">1965.4000000000001</cx:pt>
          <cx:pt idx="120">1901.9000000000001</cx:pt>
          <cx:pt idx="121">1821.5</cx:pt>
          <cx:pt idx="122">1783.5999999999999</cx:pt>
          <cx:pt idx="123">1745</cx:pt>
          <cx:pt idx="124">505.69999999999999</cx:pt>
          <cx:pt idx="125">459.89999999999998</cx:pt>
          <cx:pt idx="126">422.5</cx:pt>
          <cx:pt idx="127">412.19999999999999</cx:pt>
          <cx:pt idx="128">430.5</cx:pt>
          <cx:pt idx="129">432.89999999999998</cx:pt>
          <cx:pt idx="130">433.69999999999999</cx:pt>
          <cx:pt idx="131">421.5</cx:pt>
          <cx:pt idx="132">416.80000000000001</cx:pt>
          <cx:pt idx="133">400.19999999999999</cx:pt>
          <cx:pt idx="134">364.89999999999998</cx:pt>
          <cx:pt idx="135">315.39999999999998</cx:pt>
          <cx:pt idx="136">259.19999999999999</cx:pt>
          <cx:pt idx="137">239.09999999999999</cx:pt>
          <cx:pt idx="138">230</cx:pt>
          <cx:pt idx="139">230.40000000000001</cx:pt>
          <cx:pt idx="140">221.30000000000001</cx:pt>
          <cx:pt idx="141">215.40000000000001</cx:pt>
          <cx:pt idx="142">222.19999999999999</cx:pt>
          <cx:pt idx="143">236.90000000000001</cx:pt>
        </cx:lvl>
      </cx:numDim>
    </cx:data>
  </cx:chartData>
  <cx:chart>
    <cx:title pos="t" align="ctr" overlay="0">
      <cx:tx>
        <cx:txData>
          <cx:v>BoxPlot All Crimes Together</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BoxPlot All Crimes Together</a:t>
          </a:r>
        </a:p>
      </cx:txPr>
    </cx:title>
    <cx:plotArea>
      <cx:plotAreaRegion>
        <cx:series layoutId="boxWhisker" uniqueId="{3B1B7327-0B71-4CAB-8C93-6D40845604A5}">
          <cx:tx>
            <cx:txData>
              <cx:f>'DATA_FBI Crime Rate_melted_r'!$D$1:$D$57</cx:f>
              <cx:v>value 611 567.6 523 506.5 504.5 494.4 475.8 463.2 469 479.3 471.8 458.6 431.9 404.5 387.1 387.8 369.1 361.6 373.7 386.3 6.8 6.3 5.7 5.5 5.6 5.6 5.7 5.5 5.6 5.8 5.7 5.4 5 4.8 4.7 4.7 4.5 4.4 4.9 5.3 NA NA NA NA NA NA NA NA NA NA NA NA NA NA NA NA</cx:v>
            </cx:txData>
          </cx:tx>
          <cx:dataId val="0"/>
          <cx:layoutPr>
            <cx:visibility meanLine="0" meanMarker="1" nonoutliers="0" outliers="1"/>
            <cx:statistics quartileMethod="exclusive"/>
          </cx:layoutPr>
        </cx:series>
      </cx:plotAreaRegion>
      <cx:axis id="0">
        <cx:catScaling gapWidth="1"/>
        <cx:tickLabels/>
      </cx:axis>
      <cx:axis id="1">
        <cx:valScaling/>
        <cx:majorGridlines/>
        <cx:tickLabels/>
      </cx:axis>
    </cx:plotArea>
  </cx:chart>
</cx: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4</TotalTime>
  <Pages>6</Pages>
  <Words>383</Words>
  <Characters>218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pa Onulak</dc:creator>
  <cp:keywords/>
  <dc:description/>
  <cp:lastModifiedBy>Malik Hassan Qayyum</cp:lastModifiedBy>
  <cp:revision>46</cp:revision>
  <dcterms:created xsi:type="dcterms:W3CDTF">2020-09-08T19:32:00Z</dcterms:created>
  <dcterms:modified xsi:type="dcterms:W3CDTF">2020-09-22T00:51:00Z</dcterms:modified>
</cp:coreProperties>
</file>